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4D551" w14:textId="77777777" w:rsidR="000104B9" w:rsidRDefault="000104B9" w:rsidP="000104B9">
      <w:pPr>
        <w:spacing w:before="200" w:after="0" w:line="240" w:lineRule="auto"/>
        <w:jc w:val="both"/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</w:pPr>
    </w:p>
    <w:p w14:paraId="25F22675" w14:textId="3F566245" w:rsidR="000104B9" w:rsidRPr="000104B9" w:rsidRDefault="000104B9" w:rsidP="000104B9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іМоРе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№98.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Компромиссные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 xml:space="preserve"> правила для "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Евробляхеров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  <w:sz w:val="28"/>
          <w:szCs w:val="28"/>
        </w:rPr>
        <w:t>"</w:t>
      </w:r>
    </w:p>
    <w:p w14:paraId="55BA119F" w14:textId="77777777" w:rsidR="000104B9" w:rsidRPr="000104B9" w:rsidRDefault="000104B9" w:rsidP="000104B9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04B9">
        <w:rPr>
          <w:rFonts w:ascii="Georgia" w:eastAsia="Times New Roman" w:hAnsi="Georgia" w:cs="Times New Roman"/>
          <w:b/>
          <w:bCs/>
          <w:color w:val="000000"/>
        </w:rPr>
        <w:br/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Индекс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мониторинга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реформ (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іМоРе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)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составил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+0,5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балла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за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период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с 12 по 25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ноября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2018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из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возможных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значений от -5,0 до +5,0. В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предыдущем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раунде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индекс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равен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 xml:space="preserve"> +0,9 </w:t>
      </w:r>
      <w:proofErr w:type="spellStart"/>
      <w:r w:rsidRPr="000104B9">
        <w:rPr>
          <w:rFonts w:ascii="Georgia" w:eastAsia="Times New Roman" w:hAnsi="Georgia" w:cs="Times New Roman"/>
          <w:b/>
          <w:bCs/>
          <w:color w:val="000000"/>
        </w:rPr>
        <w:t>балла</w:t>
      </w:r>
      <w:proofErr w:type="spellEnd"/>
      <w:r w:rsidRPr="000104B9">
        <w:rPr>
          <w:rFonts w:ascii="Georgia" w:eastAsia="Times New Roman" w:hAnsi="Georgia" w:cs="Times New Roman"/>
          <w:b/>
          <w:bCs/>
          <w:color w:val="000000"/>
        </w:rPr>
        <w:t>.</w:t>
      </w:r>
    </w:p>
    <w:p w14:paraId="0243E5E3" w14:textId="62BD62CE" w:rsidR="00F1211F" w:rsidRPr="00EB29AA" w:rsidRDefault="000104B9" w:rsidP="00D026EE">
      <w:pPr>
        <w:spacing w:before="20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104B9">
        <w:rPr>
          <w:rFonts w:ascii="Georgia" w:eastAsia="Times New Roman" w:hAnsi="Georgia" w:cs="Times New Roman"/>
          <w:color w:val="000000"/>
        </w:rPr>
        <w:t>События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этого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раунда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-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законы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,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направленны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на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решени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проблемы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"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Евроблях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" -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автомобилей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,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которы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имеют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иностранную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регистрацию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.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Законы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предусматривают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усилени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ответственности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за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нарушени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правил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ввоза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авто в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Украин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(+2,0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балла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) и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снижени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акциза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на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растаможивание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 xml:space="preserve"> авто (+ 1,0 </w:t>
      </w:r>
      <w:proofErr w:type="spellStart"/>
      <w:r w:rsidRPr="000104B9">
        <w:rPr>
          <w:rFonts w:ascii="Georgia" w:eastAsia="Times New Roman" w:hAnsi="Georgia" w:cs="Times New Roman"/>
          <w:color w:val="000000"/>
        </w:rPr>
        <w:t>балл</w:t>
      </w:r>
      <w:proofErr w:type="spellEnd"/>
      <w:r w:rsidRPr="000104B9">
        <w:rPr>
          <w:rFonts w:ascii="Georgia" w:eastAsia="Times New Roman" w:hAnsi="Georgia" w:cs="Times New Roman"/>
          <w:color w:val="000000"/>
        </w:rPr>
        <w:t>).  </w:t>
      </w:r>
    </w:p>
    <w:p w14:paraId="4DE2422C" w14:textId="0B9C3257" w:rsidR="00EE54FC" w:rsidRPr="005670CB" w:rsidRDefault="00EE54FC" w:rsidP="00D026EE">
      <w:pPr>
        <w:spacing w:before="200" w:after="0" w:line="240" w:lineRule="auto"/>
        <w:jc w:val="both"/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График 1. Дина</w:t>
      </w:r>
      <w:r w:rsidR="001D262C" w:rsidRPr="005670CB">
        <w:rPr>
          <w:rFonts w:ascii="Georgia" w:eastAsia="Times New Roman" w:hAnsi="Georgia" w:cs="Arial"/>
          <w:b/>
          <w:bCs/>
          <w:color w:val="244061" w:themeColor="accent1" w:themeShade="80"/>
          <w:lang w:val="ru-RU"/>
        </w:rPr>
        <w:t>мика Индекса мониторинга реформ</w:t>
      </w:r>
    </w:p>
    <w:p w14:paraId="48E383A3" w14:textId="0CE13669" w:rsidR="008F650F" w:rsidRDefault="000104B9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>
        <w:rPr>
          <w:rFonts w:ascii="Georgia" w:eastAsia="Times New Roman" w:hAnsi="Georgia" w:cstheme="minorHAnsi"/>
          <w:b/>
          <w:bCs/>
          <w:noProof/>
          <w:color w:val="244061" w:themeColor="accent1" w:themeShade="80"/>
          <w:sz w:val="22"/>
          <w:szCs w:val="22"/>
          <w:lang w:val="ru-RU"/>
        </w:rPr>
        <w:drawing>
          <wp:inline distT="0" distB="0" distL="0" distR="0" wp14:anchorId="36F10A53" wp14:editId="5875EEC8">
            <wp:extent cx="4904762" cy="2838095"/>
            <wp:effectExtent l="0" t="0" r="0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010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38D9" w14:textId="2FC58DF4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График 2. Значение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 xml:space="preserve"> и его компонентов в текущем раунде оценивания</w:t>
      </w:r>
    </w:p>
    <w:p w14:paraId="518CD252" w14:textId="10522E4B" w:rsidR="00EB2150" w:rsidRPr="005670CB" w:rsidRDefault="00EB2150" w:rsidP="00EB2150">
      <w:pPr>
        <w:pStyle w:val="ae"/>
        <w:spacing w:before="200" w:beforeAutospacing="0" w:after="0" w:afterAutospacing="0"/>
        <w:rPr>
          <w:rFonts w:ascii="Georgia" w:hAnsi="Georgia"/>
          <w:color w:val="000000"/>
          <w:sz w:val="22"/>
          <w:szCs w:val="22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lang w:val="ru-RU"/>
        </w:rPr>
        <w:drawing>
          <wp:inline distT="0" distB="0" distL="0" distR="0" wp14:anchorId="5DE7EA92" wp14:editId="52D0C744">
            <wp:extent cx="4591050" cy="19335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0C304E5" w14:textId="77777777" w:rsidR="00F1211F" w:rsidRDefault="00F1211F" w:rsidP="00D026EE">
      <w:pPr>
        <w:pStyle w:val="ae"/>
        <w:spacing w:before="200" w:beforeAutospacing="0" w:after="0" w:afterAutospacing="0"/>
        <w:jc w:val="both"/>
        <w:rPr>
          <w:rFonts w:ascii="Georgia" w:hAnsi="Georgia"/>
          <w:b/>
          <w:bCs/>
          <w:color w:val="000000"/>
          <w:sz w:val="22"/>
          <w:szCs w:val="22"/>
        </w:rPr>
      </w:pPr>
    </w:p>
    <w:p w14:paraId="2D515584" w14:textId="77777777" w:rsidR="000104B9" w:rsidRDefault="000104B9" w:rsidP="000104B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lastRenderedPageBreak/>
        <w:t>События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раунда</w:t>
      </w:r>
      <w:proofErr w:type="spellEnd"/>
    </w:p>
    <w:p w14:paraId="244A7741" w14:textId="77777777" w:rsidR="000104B9" w:rsidRDefault="000104B9" w:rsidP="000104B9">
      <w:pPr>
        <w:pStyle w:val="ae"/>
        <w:spacing w:before="200" w:beforeAutospacing="0" w:after="0" w:afterAutospacing="0"/>
        <w:jc w:val="both"/>
      </w:pPr>
      <w:r>
        <w:rPr>
          <w:rFonts w:ascii="Georgia" w:hAnsi="Georgia"/>
          <w:color w:val="000000"/>
          <w:sz w:val="22"/>
          <w:szCs w:val="22"/>
        </w:rPr>
        <w:t xml:space="preserve">Для того, </w:t>
      </w:r>
      <w:proofErr w:type="spellStart"/>
      <w:r>
        <w:rPr>
          <w:rFonts w:ascii="Georgia" w:hAnsi="Georgia"/>
          <w:color w:val="000000"/>
          <w:sz w:val="22"/>
          <w:szCs w:val="22"/>
        </w:rPr>
        <w:t>чтоб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инимизиров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таможенны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бор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 ввозе 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моби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-за </w:t>
      </w:r>
      <w:proofErr w:type="spellStart"/>
      <w:r>
        <w:rPr>
          <w:rFonts w:ascii="Georgia" w:hAnsi="Georgia"/>
          <w:color w:val="000000"/>
          <w:sz w:val="22"/>
          <w:szCs w:val="22"/>
        </w:rPr>
        <w:t>границ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бственник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е оформляла </w:t>
      </w:r>
      <w:proofErr w:type="spellStart"/>
      <w:r>
        <w:rPr>
          <w:rFonts w:ascii="Georgia" w:hAnsi="Georgia"/>
          <w:color w:val="000000"/>
          <w:sz w:val="22"/>
          <w:szCs w:val="22"/>
        </w:rPr>
        <w:t>договор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куп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-продажи. В </w:t>
      </w:r>
      <w:proofErr w:type="spellStart"/>
      <w:r>
        <w:rPr>
          <w:rFonts w:ascii="Georgia" w:hAnsi="Georgia"/>
          <w:color w:val="000000"/>
          <w:sz w:val="22"/>
          <w:szCs w:val="22"/>
        </w:rPr>
        <w:t>частнос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формальны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ладельц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ставатьс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фирм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зарегистрированна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color w:val="000000"/>
          <w:sz w:val="22"/>
          <w:szCs w:val="22"/>
        </w:rPr>
        <w:t>рубежо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а </w:t>
      </w:r>
      <w:proofErr w:type="spellStart"/>
      <w:r>
        <w:rPr>
          <w:rFonts w:ascii="Georgia" w:hAnsi="Georgia"/>
          <w:color w:val="000000"/>
          <w:sz w:val="22"/>
          <w:szCs w:val="22"/>
        </w:rPr>
        <w:t>фактическ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ладелец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езди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аши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без </w:t>
      </w:r>
      <w:proofErr w:type="spellStart"/>
      <w:r>
        <w:rPr>
          <w:rFonts w:ascii="Georgia" w:hAnsi="Georgia"/>
          <w:color w:val="000000"/>
          <w:sz w:val="22"/>
          <w:szCs w:val="22"/>
        </w:rPr>
        <w:t>регистр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Так, в 2017 году в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hyperlink r:id="rId10" w:history="1"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было</w:t>
        </w:r>
        <w:proofErr w:type="spellEnd"/>
        <w:r>
          <w:rPr>
            <w:rStyle w:val="aa"/>
            <w:rFonts w:ascii="Georgia" w:hAnsi="Georgia"/>
            <w:color w:val="1155CC"/>
            <w:sz w:val="22"/>
            <w:szCs w:val="22"/>
          </w:rPr>
          <w:t xml:space="preserve"> ввезено но не </w:t>
        </w:r>
        <w:proofErr w:type="spellStart"/>
        <w:r>
          <w:rPr>
            <w:rStyle w:val="aa"/>
            <w:rFonts w:ascii="Georgia" w:hAnsi="Georgia"/>
            <w:color w:val="1155CC"/>
            <w:sz w:val="22"/>
            <w:szCs w:val="22"/>
          </w:rPr>
          <w:t>вывезено</w:t>
        </w:r>
        <w:proofErr w:type="spellEnd"/>
      </w:hyperlink>
      <w:r>
        <w:rPr>
          <w:rFonts w:ascii="Georgia" w:hAnsi="Georgia"/>
          <w:color w:val="000000"/>
          <w:sz w:val="22"/>
          <w:szCs w:val="22"/>
        </w:rPr>
        <w:t xml:space="preserve"> 45 </w:t>
      </w:r>
      <w:proofErr w:type="spellStart"/>
      <w:r>
        <w:rPr>
          <w:rFonts w:ascii="Georgia" w:hAnsi="Georgia"/>
          <w:color w:val="000000"/>
          <w:sz w:val="22"/>
          <w:szCs w:val="22"/>
        </w:rPr>
        <w:t>тыс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моби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режиме </w:t>
      </w:r>
      <w:proofErr w:type="spellStart"/>
      <w:r>
        <w:rPr>
          <w:rFonts w:ascii="Georgia" w:hAnsi="Georgia"/>
          <w:color w:val="000000"/>
          <w:sz w:val="22"/>
          <w:szCs w:val="22"/>
        </w:rPr>
        <w:t>транзит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145 </w:t>
      </w:r>
      <w:proofErr w:type="spellStart"/>
      <w:r>
        <w:rPr>
          <w:rFonts w:ascii="Georgia" w:hAnsi="Georgia"/>
          <w:color w:val="000000"/>
          <w:sz w:val="22"/>
          <w:szCs w:val="22"/>
        </w:rPr>
        <w:t>тыс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- в режиме временного </w:t>
      </w:r>
      <w:proofErr w:type="spellStart"/>
      <w:r>
        <w:rPr>
          <w:rFonts w:ascii="Georgia" w:hAnsi="Georgia"/>
          <w:color w:val="000000"/>
          <w:sz w:val="22"/>
          <w:szCs w:val="22"/>
        </w:rPr>
        <w:t>ввоз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Вмест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тем, по </w:t>
      </w:r>
      <w:proofErr w:type="spellStart"/>
      <w:r>
        <w:rPr>
          <w:rFonts w:ascii="Georgia" w:hAnsi="Georgia"/>
          <w:color w:val="000000"/>
          <w:sz w:val="22"/>
          <w:szCs w:val="22"/>
        </w:rPr>
        <w:t>данны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цполи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в 2017 году </w:t>
      </w:r>
      <w:proofErr w:type="spellStart"/>
      <w:r>
        <w:rPr>
          <w:rFonts w:ascii="Georgia" w:hAnsi="Georgia"/>
          <w:color w:val="000000"/>
          <w:sz w:val="22"/>
          <w:szCs w:val="22"/>
        </w:rPr>
        <w:t>произошл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бол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10 000 ДТП с </w:t>
      </w:r>
      <w:proofErr w:type="spellStart"/>
      <w:r>
        <w:rPr>
          <w:rFonts w:ascii="Georgia" w:hAnsi="Georgia"/>
          <w:color w:val="000000"/>
          <w:sz w:val="22"/>
          <w:szCs w:val="22"/>
        </w:rPr>
        <w:t>участи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транспорт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редст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color w:val="000000"/>
          <w:sz w:val="22"/>
          <w:szCs w:val="22"/>
        </w:rPr>
        <w:t>иностран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гистраци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color w:val="000000"/>
          <w:sz w:val="22"/>
          <w:szCs w:val="22"/>
        </w:rPr>
        <w:t>боле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6% от </w:t>
      </w:r>
      <w:proofErr w:type="spellStart"/>
      <w:r>
        <w:rPr>
          <w:rFonts w:ascii="Georgia" w:hAnsi="Georgia"/>
          <w:color w:val="000000"/>
          <w:sz w:val="22"/>
          <w:szCs w:val="22"/>
        </w:rPr>
        <w:t>все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мобильны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вари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). </w:t>
      </w:r>
      <w:proofErr w:type="spellStart"/>
      <w:r>
        <w:rPr>
          <w:rFonts w:ascii="Georgia" w:hAnsi="Georgia"/>
          <w:color w:val="000000"/>
          <w:sz w:val="22"/>
          <w:szCs w:val="22"/>
        </w:rPr>
        <w:t>Отсутств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ск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гистрац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усложняе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каза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одител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которы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рушил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ДД.</w:t>
      </w:r>
    </w:p>
    <w:p w14:paraId="57CDCB55" w14:textId="77777777" w:rsidR="000104B9" w:rsidRDefault="000104B9" w:rsidP="000104B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color w:val="000000"/>
          <w:sz w:val="22"/>
          <w:szCs w:val="22"/>
        </w:rPr>
        <w:t>Чтоб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имулиров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владельце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регистрирова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маши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color w:val="000000"/>
          <w:sz w:val="22"/>
          <w:szCs w:val="22"/>
        </w:rPr>
        <w:t>был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принято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2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об </w:t>
      </w:r>
      <w:proofErr w:type="spellStart"/>
      <w:r>
        <w:rPr>
          <w:rFonts w:ascii="Georgia" w:hAnsi="Georgia"/>
          <w:color w:val="000000"/>
          <w:sz w:val="22"/>
          <w:szCs w:val="22"/>
        </w:rPr>
        <w:t>усил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контроля над </w:t>
      </w:r>
      <w:proofErr w:type="spellStart"/>
      <w:r>
        <w:rPr>
          <w:rFonts w:ascii="Georgia" w:hAnsi="Georgia"/>
          <w:color w:val="000000"/>
          <w:sz w:val="22"/>
          <w:szCs w:val="22"/>
        </w:rPr>
        <w:t>перемещени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color w:val="000000"/>
          <w:sz w:val="22"/>
          <w:szCs w:val="22"/>
        </w:rPr>
        <w:t>использованием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моби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hyperlink r:id="rId11" w:history="1">
        <w:r>
          <w:rPr>
            <w:rStyle w:val="aa"/>
            <w:rFonts w:ascii="Georgia" w:hAnsi="Georgia"/>
            <w:color w:val="2474B2"/>
            <w:sz w:val="22"/>
            <w:szCs w:val="22"/>
          </w:rPr>
          <w:t>(2612-VIII</w:t>
        </w:r>
      </w:hyperlink>
      <w:r>
        <w:rPr>
          <w:rFonts w:ascii="Georgia" w:hAnsi="Georgia"/>
          <w:color w:val="333333"/>
          <w:sz w:val="22"/>
          <w:szCs w:val="22"/>
          <w:shd w:val="clear" w:color="auto" w:fill="FFFFFF"/>
        </w:rPr>
        <w:t xml:space="preserve"> от</w:t>
      </w:r>
      <w:r>
        <w:rPr>
          <w:rFonts w:ascii="Georgia" w:hAnsi="Georgia"/>
          <w:color w:val="000000"/>
          <w:sz w:val="22"/>
          <w:szCs w:val="22"/>
        </w:rPr>
        <w:t xml:space="preserve">08.11.2018) и о </w:t>
      </w:r>
      <w:proofErr w:type="spellStart"/>
      <w:r>
        <w:rPr>
          <w:rFonts w:ascii="Georgia" w:hAnsi="Georgia"/>
          <w:color w:val="000000"/>
          <w:sz w:val="22"/>
          <w:szCs w:val="22"/>
        </w:rPr>
        <w:t>снижени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нижени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акциза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на них </w:t>
      </w:r>
      <w:hyperlink r:id="rId12" w:history="1">
        <w:r>
          <w:rPr>
            <w:rStyle w:val="aa"/>
            <w:rFonts w:ascii="Georgia" w:hAnsi="Georgia"/>
            <w:color w:val="2474B2"/>
            <w:sz w:val="22"/>
            <w:szCs w:val="22"/>
          </w:rPr>
          <w:t>(2611-VIII</w:t>
        </w:r>
      </w:hyperlink>
      <w:r>
        <w:rPr>
          <w:rFonts w:ascii="Georgia" w:hAnsi="Georgia"/>
          <w:color w:val="333333"/>
          <w:sz w:val="22"/>
          <w:szCs w:val="22"/>
          <w:shd w:val="clear" w:color="auto" w:fill="FFFFFF"/>
        </w:rPr>
        <w:t xml:space="preserve"> от</w:t>
      </w:r>
      <w:r>
        <w:rPr>
          <w:rFonts w:ascii="Georgia" w:hAnsi="Georgia"/>
          <w:color w:val="000000"/>
          <w:sz w:val="22"/>
          <w:szCs w:val="22"/>
        </w:rPr>
        <w:t xml:space="preserve">08.11.2018). </w:t>
      </w:r>
      <w:proofErr w:type="spellStart"/>
      <w:r>
        <w:rPr>
          <w:rFonts w:ascii="Georgia" w:hAnsi="Georgia"/>
          <w:color w:val="000000"/>
          <w:sz w:val="22"/>
          <w:szCs w:val="22"/>
        </w:rPr>
        <w:t>Э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color w:val="000000"/>
          <w:sz w:val="22"/>
          <w:szCs w:val="22"/>
        </w:rPr>
        <w:t>одн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торо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кращ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логовую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нагрузку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при </w:t>
      </w:r>
      <w:proofErr w:type="spellStart"/>
      <w:r>
        <w:rPr>
          <w:rFonts w:ascii="Georgia" w:hAnsi="Georgia"/>
          <w:color w:val="000000"/>
          <w:sz w:val="22"/>
          <w:szCs w:val="22"/>
        </w:rPr>
        <w:t>импорт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 </w:t>
      </w:r>
      <w:proofErr w:type="spellStart"/>
      <w:r>
        <w:rPr>
          <w:rFonts w:ascii="Georgia" w:hAnsi="Georgia"/>
          <w:color w:val="000000"/>
          <w:sz w:val="22"/>
          <w:szCs w:val="22"/>
        </w:rPr>
        <w:t>автомобиле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, с </w:t>
      </w:r>
      <w:proofErr w:type="spellStart"/>
      <w:r>
        <w:rPr>
          <w:rFonts w:ascii="Georgia" w:hAnsi="Georgia"/>
          <w:color w:val="000000"/>
          <w:sz w:val="22"/>
          <w:szCs w:val="22"/>
        </w:rPr>
        <w:t>другой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color w:val="000000"/>
          <w:sz w:val="22"/>
          <w:szCs w:val="22"/>
        </w:rPr>
        <w:t>усиливают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их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тветственность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color w:val="000000"/>
          <w:sz w:val="22"/>
          <w:szCs w:val="22"/>
        </w:rPr>
        <w:t>нарушения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color w:val="000000"/>
          <w:sz w:val="22"/>
          <w:szCs w:val="22"/>
        </w:rPr>
        <w:t>Эксперт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іМоРе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оценил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эти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законы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в +2,0 и +1,0 </w:t>
      </w:r>
      <w:proofErr w:type="spellStart"/>
      <w:r>
        <w:rPr>
          <w:rFonts w:ascii="Georgia" w:hAnsi="Georgia"/>
          <w:color w:val="000000"/>
          <w:sz w:val="22"/>
          <w:szCs w:val="22"/>
        </w:rPr>
        <w:t>баллов</w:t>
      </w:r>
      <w:proofErr w:type="spellEnd"/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color w:val="000000"/>
          <w:sz w:val="22"/>
          <w:szCs w:val="22"/>
        </w:rPr>
        <w:t>соответственно</w:t>
      </w:r>
      <w:proofErr w:type="spellEnd"/>
      <w:r>
        <w:rPr>
          <w:rFonts w:ascii="Georgia" w:hAnsi="Georgia"/>
          <w:color w:val="000000"/>
          <w:sz w:val="22"/>
          <w:szCs w:val="22"/>
        </w:rPr>
        <w:t>.</w:t>
      </w:r>
    </w:p>
    <w:p w14:paraId="0CFE6A1A" w14:textId="77777777" w:rsidR="000104B9" w:rsidRDefault="000104B9" w:rsidP="000104B9">
      <w:pPr>
        <w:pStyle w:val="ae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Комментарии</w:t>
      </w:r>
      <w:proofErr w:type="spellEnd"/>
      <w:r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b/>
          <w:bCs/>
          <w:color w:val="000000"/>
          <w:sz w:val="22"/>
          <w:szCs w:val="22"/>
        </w:rPr>
        <w:t>экспертов</w:t>
      </w:r>
      <w:proofErr w:type="spellEnd"/>
    </w:p>
    <w:p w14:paraId="17392257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"Проблема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-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ня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ьш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личеств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егк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остра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мерах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е-фак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сплуатирую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граждана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Контроль за такими ав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труднен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ро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и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так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торо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можн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05E7349B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Факти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дите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таких ав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иде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облем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уществен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меньш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порт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ранспорт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ред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иберализ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логичес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гранич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Власт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ш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мпромисс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:</w:t>
      </w:r>
    </w:p>
    <w:p w14:paraId="11D9DF59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>·  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низ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вки акцизн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ывш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отребл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моб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ог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начи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);</w:t>
      </w:r>
    </w:p>
    <w:p w14:paraId="6E5A2648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>·  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низ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цизны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лог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щ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половину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луча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мож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форм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еч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90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н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а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ступл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сил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;</w:t>
      </w:r>
    </w:p>
    <w:p w14:paraId="137B86E7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>·     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мени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кологичес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гранич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стандарт Евро-5) при ввоз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егк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.</w:t>
      </w:r>
    </w:p>
    <w:p w14:paraId="04F31161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В то 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рем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начитель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иле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ветственно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правление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ходящих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рушения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може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авил и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ам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руше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аможе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авил.</w:t>
      </w:r>
    </w:p>
    <w:p w14:paraId="7BEE7852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с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юбо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иц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(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ольк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дите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уж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здя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авто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остра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мерах)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ж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спользова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ложениям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в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ввезти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оформить на тамож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егков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втомобил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ьготны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ставкам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акциз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еч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пределе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ериод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ремен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068AE9F0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Плюс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становл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еханизм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контроля за авто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остран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гистрац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етк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ветственно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рушен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датель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Н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зника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опрос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д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кон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аст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ыполня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скольк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ффектив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?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ед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скольк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ер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не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йств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ов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одатель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плы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желающ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легализ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«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вроблях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»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к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е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аблюдает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1A3D5150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ж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прогнозир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ч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краин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скор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риобрет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орот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изнес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ввоз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ержанн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з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Европ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и США для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вобод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бращени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читыва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тмен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lastRenderedPageBreak/>
        <w:t>экологически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граничений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эт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ж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ивести к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ассовому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ввозу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еше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 в абсолютн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еудовлетворительно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остоянии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3D653B96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ко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затрагиваю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нтерес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портеров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овых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,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прос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тор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мож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меньшиться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з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ольш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оличе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дешевого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подержанног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порт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>.</w:t>
      </w:r>
    </w:p>
    <w:p w14:paraId="6FABB4F1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000000"/>
          <w:sz w:val="22"/>
          <w:szCs w:val="22"/>
        </w:rPr>
        <w:t xml:space="preserve">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вскор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нужно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будет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реш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другую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роблему -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им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образом и на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каки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средства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утилизировать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импортные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авто (в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т.ч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. </w:t>
      </w:r>
      <w:proofErr w:type="spellStart"/>
      <w:r>
        <w:rPr>
          <w:rFonts w:ascii="Georgia" w:hAnsi="Georgia"/>
          <w:i/>
          <w:iCs/>
          <w:color w:val="000000"/>
          <w:sz w:val="22"/>
          <w:szCs w:val="22"/>
        </w:rPr>
        <w:t>оформлены</w:t>
      </w:r>
      <w:proofErr w:type="spellEnd"/>
      <w:r>
        <w:rPr>
          <w:rFonts w:ascii="Georgia" w:hAnsi="Georgia"/>
          <w:i/>
          <w:iCs/>
          <w:color w:val="000000"/>
          <w:sz w:val="22"/>
          <w:szCs w:val="22"/>
        </w:rPr>
        <w:t xml:space="preserve"> по новому закону).</w:t>
      </w:r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»</w:t>
      </w:r>
    </w:p>
    <w:p w14:paraId="29497E62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right"/>
      </w:pPr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Владимир </w:t>
      </w:r>
      <w:proofErr w:type="spellStart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>Котенко</w:t>
      </w:r>
      <w:proofErr w:type="spellEnd"/>
      <w:r>
        <w:rPr>
          <w:rFonts w:ascii="Georgia" w:hAnsi="Georgia"/>
          <w:b/>
          <w:bCs/>
          <w:i/>
          <w:iCs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EY в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Украине</w:t>
      </w:r>
      <w:proofErr w:type="spellEnd"/>
    </w:p>
    <w:p w14:paraId="038240C2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"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решени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чен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охоже н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ову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амнисти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С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дно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орон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хорош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роблем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ак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-т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решаетс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С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руго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орон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лассически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ример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инамическо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есогласованност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ообложени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: вс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олжн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был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облюда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равила (и платить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), но потом для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те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н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желал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облюда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равила (и платить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), правил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корректировал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В результат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уменьшае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имул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для людей платить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будуще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.</w:t>
      </w:r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"</w:t>
      </w:r>
    </w:p>
    <w:p w14:paraId="36FB0D12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Юрий</w:t>
      </w:r>
      <w:proofErr w:type="spellEnd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Городниченко</w:t>
      </w:r>
      <w:proofErr w:type="spellEnd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Университет</w:t>
      </w:r>
      <w:proofErr w:type="spellEnd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Беркли</w:t>
      </w:r>
      <w:proofErr w:type="spellEnd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алифорния</w:t>
      </w:r>
      <w:proofErr w:type="spellEnd"/>
    </w:p>
    <w:p w14:paraId="58314706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"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итуаци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с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врономерам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ае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зможнос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роиллюстрирова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ескольк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hyperlink r:id="rId13" w:history="1">
        <w:proofErr w:type="spellStart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  <w:shd w:val="clear" w:color="auto" w:fill="FFFFFF"/>
          </w:rPr>
          <w:t>важных</w:t>
        </w:r>
        <w:proofErr w:type="spellEnd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  <w:shd w:val="clear" w:color="auto" w:fill="FFFFFF"/>
          </w:rPr>
          <w:t xml:space="preserve"> </w:t>
        </w:r>
        <w:proofErr w:type="spellStart"/>
        <w:r>
          <w:rPr>
            <w:rStyle w:val="aa"/>
            <w:rFonts w:ascii="Georgia" w:hAnsi="Georgia"/>
            <w:i/>
            <w:iCs/>
            <w:color w:val="1155CC"/>
            <w:sz w:val="22"/>
            <w:szCs w:val="22"/>
            <w:shd w:val="clear" w:color="auto" w:fill="FFFFFF"/>
          </w:rPr>
          <w:t>моментов</w:t>
        </w:r>
        <w:proofErr w:type="spellEnd"/>
      </w:hyperlink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.</w:t>
      </w:r>
    </w:p>
    <w:p w14:paraId="757EA910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1)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омпромисс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Об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орон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уступаю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е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друг другу, и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одна н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лучае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лность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то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хотела. П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моему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мнени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риняты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закон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оторы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нижае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уровен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алогообложени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рименяемы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 и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ае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зможнос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дителя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 н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врономер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фициальн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стать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и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ладельцам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являетс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риемлемы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омпромиссо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.</w:t>
      </w:r>
    </w:p>
    <w:p w14:paraId="1728BCA2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2)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тветственнос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етально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hyperlink r:id="rId14" w:history="1">
        <w:proofErr w:type="spellStart"/>
        <w:r>
          <w:rPr>
            <w:rStyle w:val="aa"/>
            <w:rFonts w:ascii="Georgia" w:hAnsi="Georgia"/>
            <w:i/>
            <w:iCs/>
            <w:color w:val="333333"/>
            <w:sz w:val="22"/>
            <w:szCs w:val="22"/>
            <w:shd w:val="clear" w:color="auto" w:fill="FFFFFF"/>
          </w:rPr>
          <w:t>обсуждении</w:t>
        </w:r>
        <w:proofErr w:type="spellEnd"/>
      </w:hyperlink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г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прос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прозвучал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мнени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значительны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рос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оличеств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автомобиле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н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врономер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следни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три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год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(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сл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ране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н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концентрировалис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реимущественн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Закарпать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)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вязан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с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слабление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контроля на дорогах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вяз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с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реформирование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лици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сл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так, т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лучаетс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ладельц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 на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Еврономера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спользовалис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лабость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государств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для того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тоб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бойт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закон.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т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безответственн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</w:t>
      </w:r>
    </w:p>
    <w:p w14:paraId="10D94309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both"/>
      </w:pPr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3)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нешни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ффект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(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экстернали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).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Автомобил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загрязняю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зду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от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ег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радаю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не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тольк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ладельц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, но и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бществ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цело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.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Итак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государств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должн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мешатьс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и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озда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имулы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к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нижению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загрязнения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- в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астности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поскольку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ары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больш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загрязняют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оздух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чем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новы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логично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облагать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ары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авто по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боле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высокой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ставке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>. "</w:t>
      </w:r>
    </w:p>
    <w:p w14:paraId="79ED5BE0" w14:textId="77777777" w:rsidR="000104B9" w:rsidRDefault="000104B9" w:rsidP="000104B9">
      <w:pPr>
        <w:pStyle w:val="ae"/>
        <w:shd w:val="clear" w:color="auto" w:fill="FFFFFF"/>
        <w:spacing w:before="200" w:beforeAutospacing="0" w:after="0" w:afterAutospacing="0"/>
        <w:jc w:val="right"/>
      </w:pP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Илона</w:t>
      </w:r>
      <w:proofErr w:type="spellEnd"/>
      <w:r>
        <w:rPr>
          <w:rFonts w:ascii="Georgia" w:hAnsi="Georgia"/>
          <w:i/>
          <w:iCs/>
          <w:color w:val="333333"/>
          <w:sz w:val="22"/>
          <w:szCs w:val="22"/>
          <w:shd w:val="clear" w:color="auto" w:fill="FFFFFF"/>
        </w:rPr>
        <w:t xml:space="preserve"> </w:t>
      </w:r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Сологуб,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Киевская</w:t>
      </w:r>
      <w:proofErr w:type="spellEnd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 xml:space="preserve"> школа </w:t>
      </w:r>
      <w:proofErr w:type="spellStart"/>
      <w:r>
        <w:rPr>
          <w:rFonts w:ascii="Georgia" w:hAnsi="Georgia"/>
          <w:b/>
          <w:bCs/>
          <w:i/>
          <w:iCs/>
          <w:color w:val="333333"/>
          <w:sz w:val="22"/>
          <w:szCs w:val="22"/>
          <w:shd w:val="clear" w:color="auto" w:fill="FFFFFF"/>
        </w:rPr>
        <w:t>экономики</w:t>
      </w:r>
      <w:proofErr w:type="spellEnd"/>
    </w:p>
    <w:p w14:paraId="1FAB5F92" w14:textId="7DE060E8" w:rsidR="00CA7A66" w:rsidRDefault="0054302A" w:rsidP="0054302A">
      <w:pPr>
        <w:pStyle w:val="ae"/>
        <w:spacing w:before="120" w:beforeAutospacing="0" w:after="0" w:afterAutospacing="0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  <w:r w:rsidRPr="0054302A"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  <w:t>График 3. События, которые определяли значение индекса, оценка события является суммой ее оценок по разным направлениям, поэтому она может превышать +5, или быть меньше -5</w:t>
      </w:r>
    </w:p>
    <w:p w14:paraId="23F2AAC8" w14:textId="77777777" w:rsidR="000104B9" w:rsidRPr="00F0545E" w:rsidRDefault="000104B9" w:rsidP="0054302A">
      <w:pPr>
        <w:pStyle w:val="ae"/>
        <w:spacing w:before="120" w:beforeAutospacing="0" w:after="0" w:afterAutospacing="0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sz w:val="22"/>
          <w:szCs w:val="22"/>
          <w:lang w:val="ru-RU"/>
        </w:rPr>
      </w:pPr>
    </w:p>
    <w:p w14:paraId="0668DCEC" w14:textId="7FF00CF1" w:rsidR="000104B9" w:rsidRPr="000104B9" w:rsidRDefault="0054302A" w:rsidP="000104B9">
      <w:pPr>
        <w:pStyle w:val="ae"/>
        <w:spacing w:before="240" w:beforeAutospacing="0" w:after="0" w:afterAutospacing="0"/>
        <w:jc w:val="both"/>
        <w:rPr>
          <w:rFonts w:ascii="Georgia" w:hAnsi="Georgia" w:cs="Arial"/>
          <w:b/>
          <w:bCs/>
          <w:i/>
          <w:iCs/>
          <w:color w:val="000000"/>
          <w:sz w:val="28"/>
          <w:szCs w:val="28"/>
          <w:u w:val="single"/>
          <w:shd w:val="clear" w:color="auto" w:fill="FFFFFF"/>
          <w:lang w:val="ru-RU"/>
        </w:rPr>
      </w:pPr>
      <w:r w:rsidRPr="005670CB">
        <w:rPr>
          <w:rFonts w:ascii="Georgia" w:hAnsi="Georgia" w:cstheme="minorHAnsi"/>
          <w:noProof/>
          <w:color w:val="000000" w:themeColor="text1"/>
          <w:lang w:val="ru-RU"/>
        </w:rPr>
        <w:drawing>
          <wp:inline distT="0" distB="0" distL="0" distR="0" wp14:anchorId="760CF6E2" wp14:editId="0C2DE2F1">
            <wp:extent cx="6230620" cy="876300"/>
            <wp:effectExtent l="0" t="0" r="1778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CFC4AD1" w14:textId="78B25926" w:rsidR="00EB29AA" w:rsidRPr="00EB29AA" w:rsidRDefault="00EB29AA" w:rsidP="002F2344">
      <w:pPr>
        <w:pStyle w:val="ae"/>
        <w:spacing w:before="120" w:beforeAutospacing="0" w:after="0" w:afterAutospacing="0"/>
        <w:jc w:val="right"/>
        <w:rPr>
          <w:sz w:val="22"/>
          <w:szCs w:val="22"/>
        </w:rPr>
      </w:pPr>
    </w:p>
    <w:p w14:paraId="412A9506" w14:textId="478A1BB4" w:rsidR="0054302A" w:rsidRPr="005670CB" w:rsidRDefault="0054302A" w:rsidP="0054302A">
      <w:pPr>
        <w:spacing w:before="240" w:after="0" w:line="240" w:lineRule="auto"/>
        <w:jc w:val="both"/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</w:pPr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График 4. Значение отдельных компонентов </w:t>
      </w:r>
      <w:proofErr w:type="spellStart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>іМоРе</w:t>
      </w:r>
      <w:proofErr w:type="spellEnd"/>
      <w:r w:rsidRPr="005670CB">
        <w:rPr>
          <w:rFonts w:ascii="Georgia" w:eastAsia="Times New Roman" w:hAnsi="Georgia" w:cstheme="minorHAnsi"/>
          <w:b/>
          <w:bCs/>
          <w:color w:val="244061" w:themeColor="accent1" w:themeShade="80"/>
          <w:lang w:val="ru-RU"/>
        </w:rPr>
        <w:t xml:space="preserve"> и количество событий</w:t>
      </w:r>
    </w:p>
    <w:p w14:paraId="1571D4E4" w14:textId="713EC368" w:rsidR="00807769" w:rsidRDefault="000104B9" w:rsidP="009903D8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r>
        <w:rPr>
          <w:noProof/>
        </w:rPr>
        <w:drawing>
          <wp:inline distT="0" distB="0" distL="0" distR="0" wp14:anchorId="1567DC3D" wp14:editId="4C78C06A">
            <wp:extent cx="6075045" cy="2636520"/>
            <wp:effectExtent l="0" t="0" r="1905" b="0"/>
            <wp:docPr id="1" name="Діагра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885E32E" w14:textId="77777777" w:rsidR="000104B9" w:rsidRDefault="000104B9" w:rsidP="00EB29AA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</w:p>
    <w:p w14:paraId="3C21236D" w14:textId="3029393F" w:rsidR="00807769" w:rsidRDefault="009903D8" w:rsidP="00EB29AA">
      <w:pPr>
        <w:spacing w:before="240" w:line="240" w:lineRule="auto"/>
        <w:jc w:val="both"/>
        <w:rPr>
          <w:rFonts w:ascii="Georgia" w:hAnsi="Georgia" w:cs="Arial"/>
          <w:b/>
          <w:color w:val="244061" w:themeColor="accent1" w:themeShade="80"/>
          <w:lang w:val="ru-RU"/>
        </w:rPr>
      </w:pPr>
      <w:r w:rsidRPr="005670CB">
        <w:rPr>
          <w:rFonts w:ascii="Georgia" w:hAnsi="Georgia" w:cs="Arial"/>
          <w:b/>
          <w:color w:val="244061" w:themeColor="accent1" w:themeShade="80"/>
          <w:lang w:val="ru-RU"/>
        </w:rPr>
        <w:t>Таблица 1. Оценки событий и прогресса реформ по направлениям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8380"/>
        <w:gridCol w:w="980"/>
      </w:tblGrid>
      <w:tr w:rsidR="000104B9" w:rsidRPr="000104B9" w14:paraId="6D735973" w14:textId="77777777" w:rsidTr="000104B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9AF8F72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ое</w:t>
            </w:r>
            <w:proofErr w:type="spellEnd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управление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F1ED8E3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0.0</w:t>
            </w:r>
          </w:p>
        </w:tc>
      </w:tr>
      <w:tr w:rsidR="000104B9" w:rsidRPr="000104B9" w14:paraId="69AA03B6" w14:textId="77777777" w:rsidTr="000104B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7D3B7A93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Государственные</w:t>
            </w:r>
            <w:proofErr w:type="spellEnd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финансы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DDA4585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+0.8</w:t>
            </w:r>
          </w:p>
        </w:tc>
      </w:tr>
      <w:tr w:rsidR="000104B9" w:rsidRPr="000104B9" w14:paraId="33B61672" w14:textId="77777777" w:rsidTr="000104B9">
        <w:trPr>
          <w:trHeight w:val="30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A5D5BD2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Изменения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в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Налоговый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кодекс для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снижения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акциза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на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легковые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автомобили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A98670D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0104B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1.0</w:t>
            </w:r>
          </w:p>
        </w:tc>
      </w:tr>
      <w:tr w:rsidR="000104B9" w:rsidRPr="000104B9" w14:paraId="0E1257DE" w14:textId="77777777" w:rsidTr="000104B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B87DA25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Монетарная</w:t>
            </w:r>
            <w:proofErr w:type="spellEnd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система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55C8A943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0.0</w:t>
            </w:r>
          </w:p>
        </w:tc>
      </w:tr>
      <w:tr w:rsidR="000104B9" w:rsidRPr="000104B9" w14:paraId="650C0150" w14:textId="77777777" w:rsidTr="000104B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70C1A208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Бизнес</w:t>
            </w:r>
            <w:proofErr w:type="spellEnd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сред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4F720A8F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+1.5</w:t>
            </w:r>
          </w:p>
        </w:tc>
      </w:tr>
      <w:tr w:rsidR="000104B9" w:rsidRPr="000104B9" w14:paraId="5326FC37" w14:textId="77777777" w:rsidTr="000104B9">
        <w:trPr>
          <w:trHeight w:val="300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89B5373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color w:val="000000"/>
              </w:rPr>
            </w:pPr>
            <w:r w:rsidRPr="000104B9">
              <w:rPr>
                <w:rFonts w:ascii="Georgia" w:eastAsia="Times New Roman" w:hAnsi="Georgia" w:cs="Calibri"/>
                <w:color w:val="000000"/>
              </w:rPr>
              <w:t xml:space="preserve">Закон об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усилении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контроля</w:t>
            </w:r>
            <w:bookmarkStart w:id="0" w:name="_GoBack"/>
            <w:bookmarkEnd w:id="0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над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перемещением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и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использованием</w:t>
            </w:r>
            <w:proofErr w:type="spellEnd"/>
            <w:r w:rsidRPr="000104B9">
              <w:rPr>
                <w:rFonts w:ascii="Georgia" w:eastAsia="Times New Roman" w:hAnsi="Georgia" w:cs="Calibri"/>
                <w:color w:val="000000"/>
              </w:rPr>
              <w:t xml:space="preserve"> </w:t>
            </w:r>
            <w:proofErr w:type="spellStart"/>
            <w:r w:rsidRPr="000104B9">
              <w:rPr>
                <w:rFonts w:ascii="Georgia" w:eastAsia="Times New Roman" w:hAnsi="Georgia" w:cs="Calibri"/>
                <w:color w:val="000000"/>
              </w:rPr>
              <w:t>автомобилей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9DD2025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</w:pPr>
            <w:r w:rsidRPr="000104B9">
              <w:rPr>
                <w:rFonts w:ascii="Georgia" w:eastAsia="Times New Roman" w:hAnsi="Georgia" w:cs="Calibri"/>
                <w:color w:val="000000"/>
                <w:sz w:val="18"/>
                <w:szCs w:val="18"/>
              </w:rPr>
              <w:t>+2.0</w:t>
            </w:r>
          </w:p>
        </w:tc>
      </w:tr>
      <w:tr w:rsidR="000104B9" w:rsidRPr="000104B9" w14:paraId="1D56AD79" w14:textId="77777777" w:rsidTr="000104B9">
        <w:trPr>
          <w:trHeight w:val="288"/>
        </w:trPr>
        <w:tc>
          <w:tcPr>
            <w:tcW w:w="83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19A69C7B" w14:textId="77777777" w:rsidR="000104B9" w:rsidRPr="000104B9" w:rsidRDefault="000104B9" w:rsidP="000104B9">
            <w:pPr>
              <w:spacing w:after="0" w:line="240" w:lineRule="auto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proofErr w:type="spellStart"/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Энергетика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7CDCDA3" w14:textId="77777777" w:rsidR="000104B9" w:rsidRPr="000104B9" w:rsidRDefault="000104B9" w:rsidP="000104B9">
            <w:pPr>
              <w:spacing w:after="0" w:line="240" w:lineRule="auto"/>
              <w:jc w:val="right"/>
              <w:rPr>
                <w:rFonts w:ascii="Georgia" w:eastAsia="Times New Roman" w:hAnsi="Georgia" w:cs="Calibri"/>
                <w:b/>
                <w:bCs/>
                <w:color w:val="000000"/>
              </w:rPr>
            </w:pPr>
            <w:r w:rsidRPr="000104B9">
              <w:rPr>
                <w:rFonts w:ascii="Georgia" w:eastAsia="Times New Roman" w:hAnsi="Georgia" w:cs="Calibri"/>
                <w:b/>
                <w:bCs/>
                <w:color w:val="000000"/>
              </w:rPr>
              <w:t>0.0</w:t>
            </w:r>
          </w:p>
        </w:tc>
      </w:tr>
    </w:tbl>
    <w:p w14:paraId="6A7A504A" w14:textId="09D7B7D7" w:rsidR="00472A05" w:rsidRPr="005670CB" w:rsidRDefault="00472A05" w:rsidP="00F0545E">
      <w:pPr>
        <w:spacing w:before="240"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i/>
          <w:iCs/>
          <w:sz w:val="20"/>
          <w:szCs w:val="20"/>
          <w:u w:val="single"/>
          <w:lang w:val="ru-RU"/>
        </w:rPr>
        <w:t>Справочная информация</w:t>
      </w:r>
      <w:r w:rsidR="00093130" w:rsidRPr="005670CB">
        <w:rPr>
          <w:rFonts w:ascii="Georgia" w:hAnsi="Georgia" w:cs="Arial"/>
          <w:sz w:val="20"/>
          <w:szCs w:val="20"/>
          <w:lang w:val="ru-RU"/>
        </w:rPr>
        <w:t>: Индекс мониторинга реформ (</w:t>
      </w:r>
      <w:proofErr w:type="spellStart"/>
      <w:r w:rsidR="00093130" w:rsidRPr="005670CB">
        <w:rPr>
          <w:rFonts w:ascii="Georgia" w:hAnsi="Georgia" w:cs="Arial"/>
          <w:sz w:val="20"/>
          <w:szCs w:val="20"/>
          <w:lang w:val="ru-RU"/>
        </w:rPr>
        <w:t>і</w:t>
      </w:r>
      <w:r w:rsidRPr="005670CB">
        <w:rPr>
          <w:rFonts w:ascii="Georgia" w:hAnsi="Georgia" w:cs="Arial"/>
          <w:sz w:val="20"/>
          <w:szCs w:val="20"/>
          <w:lang w:val="ru-RU"/>
        </w:rPr>
        <w:t>MoР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) </w:t>
      </w:r>
      <w:proofErr w:type="spellStart"/>
      <w:r w:rsidRPr="005670CB">
        <w:rPr>
          <w:rFonts w:ascii="Georgia" w:hAnsi="Georgia" w:cs="Arial"/>
          <w:sz w:val="20"/>
          <w:szCs w:val="20"/>
          <w:lang w:val="ru-RU"/>
        </w:rPr>
        <w:t>VoxUkraine</w:t>
      </w:r>
      <w:proofErr w:type="spellEnd"/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  <w:proofErr w:type="gramStart"/>
      <w:r w:rsidRPr="005670CB">
        <w:rPr>
          <w:rFonts w:ascii="Georgia" w:hAnsi="Georgia" w:cs="Arial"/>
          <w:sz w:val="20"/>
          <w:szCs w:val="20"/>
          <w:lang w:val="ru-RU"/>
        </w:rPr>
        <w:t>- это</w:t>
      </w:r>
      <w:proofErr w:type="gramEnd"/>
      <w:r w:rsidRPr="005670CB">
        <w:rPr>
          <w:rFonts w:ascii="Georgia" w:hAnsi="Georgia" w:cs="Arial"/>
          <w:sz w:val="20"/>
          <w:szCs w:val="20"/>
          <w:lang w:val="ru-RU"/>
        </w:rPr>
        <w:t xml:space="preserve"> независимый рейтинг усилий правительства Украины по проведению экономических реформ. Индекс базируется на экспертных оценках изменений в регуляторной среде по пяти направлениям: </w:t>
      </w:r>
    </w:p>
    <w:p w14:paraId="71671C5E" w14:textId="67B502CD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1. Государственное управление </w:t>
      </w:r>
    </w:p>
    <w:p w14:paraId="1BB83B29" w14:textId="26395D19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2. Государственные финансы </w:t>
      </w:r>
    </w:p>
    <w:p w14:paraId="05C254DC" w14:textId="456B9CFE" w:rsidR="00472A05" w:rsidRPr="005670CB" w:rsidRDefault="00472A05" w:rsidP="00507D98">
      <w:pPr>
        <w:spacing w:after="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3. Монетарная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система</w:t>
      </w:r>
    </w:p>
    <w:p w14:paraId="6459D3D5" w14:textId="77777777" w:rsidR="00F554EE" w:rsidRPr="005670CB" w:rsidRDefault="00472A05" w:rsidP="00507D98">
      <w:pPr>
        <w:spacing w:after="0"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4. 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 xml:space="preserve">Бизнес-среда </w:t>
      </w:r>
    </w:p>
    <w:p w14:paraId="061F81B2" w14:textId="16358F84" w:rsidR="00F72E15" w:rsidRPr="00F0545E" w:rsidRDefault="00472A05" w:rsidP="00F0545E">
      <w:pPr>
        <w:spacing w:line="240" w:lineRule="auto"/>
        <w:jc w:val="both"/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</w:pP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5. Энергети</w:t>
      </w:r>
      <w:r w:rsidR="00F554EE"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ка</w:t>
      </w:r>
      <w:r w:rsidRPr="005670CB">
        <w:rPr>
          <w:rFonts w:ascii="Georgia" w:eastAsia="Calibri" w:hAnsi="Georgia" w:cs="Arial"/>
          <w:i/>
          <w:iCs/>
          <w:color w:val="373737"/>
          <w:sz w:val="20"/>
          <w:szCs w:val="20"/>
          <w:lang w:val="ru-RU"/>
        </w:rPr>
        <w:t>.</w:t>
      </w:r>
    </w:p>
    <w:p w14:paraId="53B03CF4" w14:textId="01BF3AE5" w:rsidR="00472A05" w:rsidRPr="005670CB" w:rsidRDefault="00472A05" w:rsidP="00507D98">
      <w:pPr>
        <w:spacing w:after="120" w:line="240" w:lineRule="auto"/>
        <w:jc w:val="both"/>
        <w:rPr>
          <w:rFonts w:ascii="Georgia" w:hAnsi="Georgia" w:cs="Arial"/>
          <w:sz w:val="20"/>
          <w:szCs w:val="20"/>
          <w:lang w:val="ru-RU"/>
        </w:rPr>
      </w:pPr>
      <w:r w:rsidRPr="005670CB">
        <w:rPr>
          <w:rFonts w:ascii="Georgia" w:hAnsi="Georgia" w:cs="Arial"/>
          <w:sz w:val="20"/>
          <w:szCs w:val="20"/>
          <w:lang w:val="ru-RU"/>
        </w:rPr>
        <w:t xml:space="preserve">Подробнее об Индексе и методологии расчета можно узнать на сайте 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imorevox.</w:t>
      </w:r>
      <w:r w:rsidR="006256D0" w:rsidRPr="005670CB">
        <w:rPr>
          <w:rStyle w:val="aa"/>
          <w:rFonts w:ascii="Georgia" w:hAnsi="Georgia" w:cs="Arial"/>
          <w:sz w:val="20"/>
          <w:szCs w:val="20"/>
          <w:lang w:val="ru-RU"/>
        </w:rPr>
        <w:t>org</w:t>
      </w:r>
      <w:r w:rsidRPr="005670CB">
        <w:rPr>
          <w:rStyle w:val="aa"/>
          <w:rFonts w:ascii="Georgia" w:hAnsi="Georgia" w:cs="Arial"/>
          <w:sz w:val="20"/>
          <w:szCs w:val="20"/>
          <w:lang w:val="ru-RU"/>
        </w:rPr>
        <w:t>.</w:t>
      </w:r>
      <w:r w:rsidRPr="005670CB">
        <w:rPr>
          <w:rFonts w:ascii="Georgia" w:hAnsi="Georgia" w:cs="Arial"/>
          <w:sz w:val="20"/>
          <w:szCs w:val="20"/>
          <w:lang w:val="ru-RU"/>
        </w:rPr>
        <w:t xml:space="preserve"> </w:t>
      </w:r>
    </w:p>
    <w:sectPr w:rsidR="00472A05" w:rsidRPr="005670CB" w:rsidSect="00F72B62">
      <w:headerReference w:type="default" r:id="rId17"/>
      <w:footerReference w:type="default" r:id="rId18"/>
      <w:pgSz w:w="12240" w:h="15840"/>
      <w:pgMar w:top="1525" w:right="616" w:bottom="1418" w:left="1701" w:header="360" w:footer="1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669F5" w14:textId="77777777" w:rsidR="00EB29AA" w:rsidRDefault="00EB29AA" w:rsidP="00A64489">
      <w:pPr>
        <w:spacing w:after="0" w:line="240" w:lineRule="auto"/>
      </w:pPr>
      <w:r>
        <w:separator/>
      </w:r>
    </w:p>
  </w:endnote>
  <w:endnote w:type="continuationSeparator" w:id="0">
    <w:p w14:paraId="4564FBBE" w14:textId="77777777" w:rsidR="00EB29AA" w:rsidRDefault="00EB29AA" w:rsidP="00A64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9"/>
      <w:tblW w:w="1059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944"/>
      <w:gridCol w:w="7654"/>
    </w:tblGrid>
    <w:tr w:rsidR="00EB29AA" w:rsidRPr="00A97525" w14:paraId="23ED5047" w14:textId="77777777" w:rsidTr="00785F14">
      <w:trPr>
        <w:trHeight w:val="997"/>
      </w:trPr>
      <w:tc>
        <w:tcPr>
          <w:tcW w:w="2944" w:type="dxa"/>
        </w:tcPr>
        <w:p w14:paraId="38B0DC16" w14:textId="77777777" w:rsidR="00EB29AA" w:rsidRDefault="00EB29AA" w:rsidP="00236125">
          <w:pPr>
            <w:pStyle w:val="a5"/>
            <w:rPr>
              <w:b/>
              <w:lang w:val="ru-RU"/>
            </w:rPr>
          </w:pPr>
          <w:r w:rsidRPr="00A97525">
            <w:rPr>
              <w:b/>
              <w:lang w:val="ru-RU"/>
            </w:rPr>
            <w:t>Главный информационный</w:t>
          </w:r>
        </w:p>
        <w:p w14:paraId="7C96D1B6" w14:textId="42E6F68B" w:rsidR="00EB29AA" w:rsidRDefault="00EB29AA" w:rsidP="00236125">
          <w:pPr>
            <w:pStyle w:val="a5"/>
            <w:rPr>
              <w:b/>
              <w:lang w:val="ru-RU"/>
            </w:rPr>
          </w:pPr>
          <w:r>
            <w:rPr>
              <w:b/>
              <w:lang w:val="ru-RU"/>
            </w:rPr>
            <w:t>п</w:t>
          </w:r>
          <w:r w:rsidRPr="00A97525">
            <w:rPr>
              <w:b/>
              <w:lang w:val="ru-RU"/>
            </w:rPr>
            <w:t>артнер</w:t>
          </w:r>
        </w:p>
        <w:p w14:paraId="706F6CBE" w14:textId="5D26FF56" w:rsidR="00EB29AA" w:rsidRPr="00A97525" w:rsidRDefault="00EB29AA" w:rsidP="00236125">
          <w:pPr>
            <w:pStyle w:val="a5"/>
            <w:rPr>
              <w:lang w:val="ru-RU"/>
            </w:rPr>
          </w:pPr>
          <w:r>
            <w:rPr>
              <w:noProof/>
            </w:rPr>
            <w:drawing>
              <wp:inline distT="0" distB="0" distL="0" distR="0" wp14:anchorId="2830C9D2" wp14:editId="241BE5F9">
                <wp:extent cx="1247775" cy="247650"/>
                <wp:effectExtent l="0" t="0" r="9525" b="0"/>
                <wp:docPr id="14" name="picture" descr="D:\Dropbox\Dropbox\VoxIndex\Partners_Logo\interfax_ukraine_logo_ukr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3579486" name="picture" descr="D:\Dropbox\Dropbox\VoxIndex\Partners_Logo\interfax_ukraine_logo_ukr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7557"/>
                        <a:stretch/>
                      </pic:blipFill>
                      <pic:spPr bwMode="auto">
                        <a:xfrm>
                          <a:off x="0" y="0"/>
                          <a:ext cx="1247775" cy="2476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11FBCAB1" w14:textId="531A5175" w:rsidR="00EB29AA" w:rsidRDefault="00EB29AA" w:rsidP="00785F14">
          <w:pPr>
            <w:pStyle w:val="a5"/>
            <w:ind w:left="-993" w:firstLine="993"/>
            <w:rPr>
              <w:lang w:val="ru-RU"/>
            </w:rPr>
          </w:pPr>
          <w:r>
            <w:rPr>
              <w:b/>
              <w:lang w:val="ru-RU"/>
            </w:rPr>
            <w:t>Партнеры проекта</w:t>
          </w:r>
          <w:r w:rsidRPr="00A97525">
            <w:rPr>
              <w:lang w:val="ru-RU"/>
            </w:rPr>
            <w:t xml:space="preserve"> </w:t>
          </w:r>
        </w:p>
        <w:p w14:paraId="0050A662" w14:textId="7944655F" w:rsidR="00EB29AA" w:rsidRPr="00145751" w:rsidRDefault="00EB29AA" w:rsidP="00785F14">
          <w:pPr>
            <w:pStyle w:val="a5"/>
            <w:ind w:left="28" w:hanging="28"/>
            <w:rPr>
              <w:lang w:val="en-US"/>
            </w:rPr>
          </w:pPr>
          <w:r>
            <w:rPr>
              <w:noProof/>
            </w:rPr>
            <w:drawing>
              <wp:inline distT="0" distB="0" distL="0" distR="0" wp14:anchorId="7FB4BF47" wp14:editId="255A48C3">
                <wp:extent cx="619125" cy="304800"/>
                <wp:effectExtent l="0" t="0" r="9525" b="0"/>
                <wp:docPr id="16" name="Рисунок 532918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Рисунок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03" r="5667"/>
                        <a:stretch/>
                      </pic:blipFill>
                      <pic:spPr bwMode="auto">
                        <a:xfrm>
                          <a:off x="0" y="0"/>
                          <a:ext cx="619960" cy="3052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drawing>
              <wp:inline distT="0" distB="0" distL="0" distR="0" wp14:anchorId="63C100E9" wp14:editId="4936922B">
                <wp:extent cx="619125" cy="374393"/>
                <wp:effectExtent l="0" t="0" r="0" b="6985"/>
                <wp:docPr id="17" name="Picture 17" descr="C:\Users\Home\Dropbox\VoxIndex\Partners_Logo\Cas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Home\Dropbox\VoxIndex\Partners_Logo\Cas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9317" cy="3805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noProof/>
            </w:rPr>
            <w:drawing>
              <wp:inline distT="0" distB="0" distL="0" distR="0" wp14:anchorId="5DB24870" wp14:editId="6E63B2CF">
                <wp:extent cx="809625" cy="295275"/>
                <wp:effectExtent l="0" t="0" r="9525" b="9525"/>
                <wp:docPr id="18" name="picture" descr="C:\Users\Home\Dropbox\VoxIndex\Partners_Logo\logo2.gif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291868" name="picture" descr="C:\Users\Home\Dropbox\VoxIndex\Partners_Logo\logo2.gif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3335" cy="300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ru-RU"/>
            </w:rPr>
            <w:t xml:space="preserve"> </w:t>
          </w:r>
          <w:r>
            <w:rPr>
              <w:noProof/>
            </w:rPr>
            <w:drawing>
              <wp:inline distT="0" distB="0" distL="0" distR="0" wp14:anchorId="00F24C27" wp14:editId="105ADF16">
                <wp:extent cx="790575" cy="276225"/>
                <wp:effectExtent l="0" t="0" r="9525" b="9525"/>
                <wp:docPr id="19" name="Picture 19" descr="C:\Users\Home\Dropbox\VoxIndex\Partners_Logo\logo_UA_transp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C:\Users\Home\Dropbox\VoxIndex\Partners_Logo\logo_UA_transp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823" cy="2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</w:t>
          </w:r>
          <w:r>
            <w:rPr>
              <w:rFonts w:ascii="Arial" w:hAnsi="Arial" w:cs="Arial"/>
              <w:b/>
              <w:bCs/>
              <w:noProof/>
              <w:color w:val="000000"/>
              <w:sz w:val="28"/>
              <w:szCs w:val="28"/>
              <w:shd w:val="clear" w:color="auto" w:fill="FFFFFF"/>
            </w:rPr>
            <w:drawing>
              <wp:inline distT="0" distB="0" distL="0" distR="0" wp14:anchorId="41F179E5" wp14:editId="67DE147D">
                <wp:extent cx="1000125" cy="227301"/>
                <wp:effectExtent l="0" t="0" r="0" b="1905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transparency_ua-01 (1).jpg"/>
                        <pic:cNvPicPr/>
                      </pic:nvPicPr>
                      <pic:blipFill rotWithShape="1"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884" t="35261" r="5553" b="36268"/>
                        <a:stretch/>
                      </pic:blipFill>
                      <pic:spPr bwMode="auto">
                        <a:xfrm>
                          <a:off x="0" y="0"/>
                          <a:ext cx="1028179" cy="2336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val="en-US"/>
            </w:rPr>
            <w:t xml:space="preserve">   </w:t>
          </w:r>
        </w:p>
      </w:tc>
    </w:tr>
  </w:tbl>
  <w:p w14:paraId="5F699E09" w14:textId="64333E45" w:rsidR="00EB29AA" w:rsidRPr="00A97525" w:rsidRDefault="00EB29AA" w:rsidP="00963C19">
    <w:pPr>
      <w:pStyle w:val="a5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74C5B" w14:textId="77777777" w:rsidR="00EB29AA" w:rsidRDefault="00EB29AA" w:rsidP="00A64489">
      <w:pPr>
        <w:spacing w:after="0" w:line="240" w:lineRule="auto"/>
      </w:pPr>
      <w:r>
        <w:separator/>
      </w:r>
    </w:p>
  </w:footnote>
  <w:footnote w:type="continuationSeparator" w:id="0">
    <w:p w14:paraId="0C1BE31D" w14:textId="77777777" w:rsidR="00EB29AA" w:rsidRDefault="00EB29AA" w:rsidP="00A644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5BED1" w14:textId="1B0196F3" w:rsidR="00EB29AA" w:rsidRPr="003B0FF3" w:rsidRDefault="00EB29AA" w:rsidP="00630D31">
    <w:pPr>
      <w:pStyle w:val="a3"/>
      <w:ind w:left="-994"/>
      <w:rPr>
        <w:rFonts w:ascii="Georgia" w:hAnsi="Georgia"/>
        <w:b/>
        <w:lang w:val="ru-RU"/>
      </w:rPr>
    </w:pPr>
    <w:r w:rsidRPr="003B0FF3">
      <w:rPr>
        <w:rFonts w:ascii="Georgia" w:hAnsi="Georgia"/>
        <w:b/>
        <w:noProof/>
      </w:rPr>
      <w:drawing>
        <wp:anchor distT="0" distB="0" distL="114300" distR="114300" simplePos="0" relativeHeight="251659776" behindDoc="0" locked="0" layoutInCell="1" allowOverlap="1" wp14:anchorId="58B11F6B" wp14:editId="65CFFB74">
          <wp:simplePos x="0" y="0"/>
          <wp:positionH relativeFrom="column">
            <wp:posOffset>4584374</wp:posOffset>
          </wp:positionH>
          <wp:positionV relativeFrom="paragraph">
            <wp:posOffset>46698</wp:posOffset>
          </wp:positionV>
          <wp:extent cx="1795145" cy="688340"/>
          <wp:effectExtent l="0" t="0" r="0" b="0"/>
          <wp:wrapSquare wrapText="bothSides"/>
          <wp:docPr id="13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ox_ukraine_logo_by_Antuos-1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95145" cy="688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B0FF3">
      <w:rPr>
        <w:rFonts w:ascii="Georgia" w:hAnsi="Georgia"/>
        <w:b/>
        <w:lang w:val="ru-RU"/>
      </w:rPr>
      <w:t>Индекс мониторинга реформ (</w:t>
    </w:r>
    <w:r w:rsidRPr="003B0FF3">
      <w:rPr>
        <w:rFonts w:ascii="Georgia" w:hAnsi="Georgia"/>
        <w:b/>
      </w:rPr>
      <w:t>і</w:t>
    </w:r>
    <w:proofErr w:type="spellStart"/>
    <w:r w:rsidRPr="003B0FF3">
      <w:rPr>
        <w:rFonts w:ascii="Georgia" w:hAnsi="Georgia"/>
        <w:b/>
        <w:lang w:val="ru-RU"/>
      </w:rPr>
      <w:t>MoРe</w:t>
    </w:r>
    <w:proofErr w:type="spellEnd"/>
    <w:r w:rsidRPr="003B0FF3">
      <w:rPr>
        <w:rFonts w:ascii="Georgia" w:hAnsi="Georgia"/>
        <w:b/>
        <w:lang w:val="ru-RU"/>
      </w:rPr>
      <w:t>)</w:t>
    </w:r>
  </w:p>
  <w:p w14:paraId="735735A8" w14:textId="7537AFB7" w:rsidR="00EB29AA" w:rsidRPr="00EB29AA" w:rsidRDefault="00EB29AA" w:rsidP="00630D31">
    <w:pPr>
      <w:pStyle w:val="a3"/>
      <w:spacing w:before="120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Выпуск </w:t>
    </w:r>
    <w:r>
      <w:rPr>
        <w:rFonts w:ascii="Georgia" w:hAnsi="Georgia"/>
        <w:lang w:val="ru-RU"/>
      </w:rPr>
      <w:t>9</w:t>
    </w:r>
    <w:r w:rsidR="000104B9">
      <w:rPr>
        <w:rFonts w:ascii="Georgia" w:hAnsi="Georgia"/>
        <w:lang w:val="ru-RU"/>
      </w:rPr>
      <w:t>8</w:t>
    </w:r>
  </w:p>
  <w:p w14:paraId="0DB408E9" w14:textId="1B99C42D" w:rsidR="00EB29AA" w:rsidRPr="003B0FF3" w:rsidRDefault="00EB29AA" w:rsidP="002A31E2">
    <w:pPr>
      <w:pStyle w:val="a3"/>
      <w:ind w:left="-994"/>
      <w:rPr>
        <w:rFonts w:ascii="Georgia" w:hAnsi="Georgia"/>
        <w:lang w:val="ru-RU"/>
      </w:rPr>
    </w:pPr>
    <w:r w:rsidRPr="003B0FF3">
      <w:rPr>
        <w:rFonts w:ascii="Georgia" w:hAnsi="Georgia"/>
        <w:lang w:val="ru-RU"/>
      </w:rPr>
      <w:t xml:space="preserve">Период мониторинга: </w:t>
    </w:r>
    <w:r w:rsidR="000104B9">
      <w:rPr>
        <w:rFonts w:ascii="Georgia" w:hAnsi="Georgia"/>
        <w:lang w:val="ru-RU"/>
      </w:rPr>
      <w:t>1</w:t>
    </w:r>
    <w:r>
      <w:rPr>
        <w:rFonts w:ascii="Georgia" w:hAnsi="Georgia"/>
        <w:lang w:val="ru-RU"/>
      </w:rPr>
      <w:t>2</w:t>
    </w:r>
    <w:r w:rsidR="000104B9">
      <w:rPr>
        <w:rFonts w:ascii="Georgia" w:hAnsi="Georgia"/>
        <w:lang w:val="ru-RU"/>
      </w:rPr>
      <w:t>-25</w:t>
    </w:r>
    <w:r>
      <w:rPr>
        <w:rFonts w:ascii="Georgia" w:hAnsi="Georgia"/>
        <w:lang w:val="ru-RU"/>
      </w:rPr>
      <w:t xml:space="preserve"> ноября</w:t>
    </w:r>
    <w:r w:rsidRPr="00D026EE">
      <w:rPr>
        <w:rFonts w:ascii="Georgia" w:hAnsi="Georgia"/>
        <w:lang w:val="ru-RU"/>
      </w:rPr>
      <w:t xml:space="preserve"> 2018</w:t>
    </w:r>
  </w:p>
  <w:p w14:paraId="7D0058E2" w14:textId="77777777" w:rsidR="00EB29AA" w:rsidRPr="002A31E2" w:rsidRDefault="00EB29AA" w:rsidP="002A31E2">
    <w:pPr>
      <w:pStyle w:val="a3"/>
      <w:ind w:left="-994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73F4"/>
    <w:multiLevelType w:val="multilevel"/>
    <w:tmpl w:val="6C708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B47BB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485BB7"/>
    <w:multiLevelType w:val="multilevel"/>
    <w:tmpl w:val="A850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D356F"/>
    <w:multiLevelType w:val="multilevel"/>
    <w:tmpl w:val="4DCCF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723FEB"/>
    <w:multiLevelType w:val="multilevel"/>
    <w:tmpl w:val="DC90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2936B6"/>
    <w:multiLevelType w:val="multilevel"/>
    <w:tmpl w:val="286C3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130FB"/>
    <w:multiLevelType w:val="multilevel"/>
    <w:tmpl w:val="918C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40749"/>
    <w:multiLevelType w:val="multilevel"/>
    <w:tmpl w:val="60D68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0644DF"/>
    <w:multiLevelType w:val="multilevel"/>
    <w:tmpl w:val="CA8C0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2F05EE"/>
    <w:multiLevelType w:val="multilevel"/>
    <w:tmpl w:val="76A2C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21168"/>
    <w:multiLevelType w:val="multilevel"/>
    <w:tmpl w:val="C4E2A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5E03C0"/>
    <w:multiLevelType w:val="multilevel"/>
    <w:tmpl w:val="2118E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9F1D04"/>
    <w:multiLevelType w:val="hybridMultilevel"/>
    <w:tmpl w:val="F8268DA0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C2BF3"/>
    <w:multiLevelType w:val="multilevel"/>
    <w:tmpl w:val="6AFCB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2F5A71"/>
    <w:multiLevelType w:val="multilevel"/>
    <w:tmpl w:val="D8608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910894"/>
    <w:multiLevelType w:val="multilevel"/>
    <w:tmpl w:val="6CF8E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4A0428"/>
    <w:multiLevelType w:val="multilevel"/>
    <w:tmpl w:val="35683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93EC4"/>
    <w:multiLevelType w:val="multilevel"/>
    <w:tmpl w:val="3080F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E65410"/>
    <w:multiLevelType w:val="multilevel"/>
    <w:tmpl w:val="48FC4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604B38"/>
    <w:multiLevelType w:val="multilevel"/>
    <w:tmpl w:val="CACC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6687A"/>
    <w:multiLevelType w:val="multilevel"/>
    <w:tmpl w:val="9B56D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27336"/>
    <w:multiLevelType w:val="multilevel"/>
    <w:tmpl w:val="5DC60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A67F83"/>
    <w:multiLevelType w:val="multilevel"/>
    <w:tmpl w:val="4AE6F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CB0E07"/>
    <w:multiLevelType w:val="multilevel"/>
    <w:tmpl w:val="AAF87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D92695"/>
    <w:multiLevelType w:val="multilevel"/>
    <w:tmpl w:val="9E3CD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1F217E"/>
    <w:multiLevelType w:val="multilevel"/>
    <w:tmpl w:val="158C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EEB0197"/>
    <w:multiLevelType w:val="multilevel"/>
    <w:tmpl w:val="7F125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C017DC"/>
    <w:multiLevelType w:val="multilevel"/>
    <w:tmpl w:val="F9F61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142DDF"/>
    <w:multiLevelType w:val="multilevel"/>
    <w:tmpl w:val="10C49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39317E"/>
    <w:multiLevelType w:val="hybridMultilevel"/>
    <w:tmpl w:val="D892EF0A"/>
    <w:lvl w:ilvl="0" w:tplc="9BBAA33C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" w:hanging="360"/>
      </w:pPr>
    </w:lvl>
    <w:lvl w:ilvl="2" w:tplc="0419001B" w:tentative="1">
      <w:start w:val="1"/>
      <w:numFmt w:val="lowerRoman"/>
      <w:lvlText w:val="%3."/>
      <w:lvlJc w:val="right"/>
      <w:pPr>
        <w:ind w:left="949" w:hanging="180"/>
      </w:pPr>
    </w:lvl>
    <w:lvl w:ilvl="3" w:tplc="0419000F" w:tentative="1">
      <w:start w:val="1"/>
      <w:numFmt w:val="decimal"/>
      <w:lvlText w:val="%4."/>
      <w:lvlJc w:val="left"/>
      <w:pPr>
        <w:ind w:left="1669" w:hanging="360"/>
      </w:pPr>
    </w:lvl>
    <w:lvl w:ilvl="4" w:tplc="04190019" w:tentative="1">
      <w:start w:val="1"/>
      <w:numFmt w:val="lowerLetter"/>
      <w:lvlText w:val="%5."/>
      <w:lvlJc w:val="left"/>
      <w:pPr>
        <w:ind w:left="2389" w:hanging="360"/>
      </w:pPr>
    </w:lvl>
    <w:lvl w:ilvl="5" w:tplc="0419001B" w:tentative="1">
      <w:start w:val="1"/>
      <w:numFmt w:val="lowerRoman"/>
      <w:lvlText w:val="%6."/>
      <w:lvlJc w:val="right"/>
      <w:pPr>
        <w:ind w:left="3109" w:hanging="180"/>
      </w:pPr>
    </w:lvl>
    <w:lvl w:ilvl="6" w:tplc="0419000F" w:tentative="1">
      <w:start w:val="1"/>
      <w:numFmt w:val="decimal"/>
      <w:lvlText w:val="%7."/>
      <w:lvlJc w:val="left"/>
      <w:pPr>
        <w:ind w:left="3829" w:hanging="360"/>
      </w:pPr>
    </w:lvl>
    <w:lvl w:ilvl="7" w:tplc="04190019" w:tentative="1">
      <w:start w:val="1"/>
      <w:numFmt w:val="lowerLetter"/>
      <w:lvlText w:val="%8."/>
      <w:lvlJc w:val="left"/>
      <w:pPr>
        <w:ind w:left="4549" w:hanging="360"/>
      </w:pPr>
    </w:lvl>
    <w:lvl w:ilvl="8" w:tplc="041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0" w15:restartNumberingAfterBreak="0">
    <w:nsid w:val="77FB1AFD"/>
    <w:multiLevelType w:val="multilevel"/>
    <w:tmpl w:val="44329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2"/>
  </w:num>
  <w:num w:numId="3">
    <w:abstractNumId w:val="9"/>
  </w:num>
  <w:num w:numId="4">
    <w:abstractNumId w:val="18"/>
  </w:num>
  <w:num w:numId="5">
    <w:abstractNumId w:val="4"/>
  </w:num>
  <w:num w:numId="6">
    <w:abstractNumId w:val="19"/>
  </w:num>
  <w:num w:numId="7">
    <w:abstractNumId w:val="22"/>
  </w:num>
  <w:num w:numId="8">
    <w:abstractNumId w:val="14"/>
  </w:num>
  <w:num w:numId="9">
    <w:abstractNumId w:val="23"/>
  </w:num>
  <w:num w:numId="10">
    <w:abstractNumId w:val="0"/>
  </w:num>
  <w:num w:numId="11">
    <w:abstractNumId w:val="25"/>
  </w:num>
  <w:num w:numId="12">
    <w:abstractNumId w:val="5"/>
  </w:num>
  <w:num w:numId="13">
    <w:abstractNumId w:val="2"/>
  </w:num>
  <w:num w:numId="14">
    <w:abstractNumId w:val="16"/>
  </w:num>
  <w:num w:numId="15">
    <w:abstractNumId w:val="30"/>
  </w:num>
  <w:num w:numId="16">
    <w:abstractNumId w:val="1"/>
  </w:num>
  <w:num w:numId="17">
    <w:abstractNumId w:val="10"/>
  </w:num>
  <w:num w:numId="18">
    <w:abstractNumId w:val="27"/>
  </w:num>
  <w:num w:numId="19">
    <w:abstractNumId w:val="11"/>
  </w:num>
  <w:num w:numId="20">
    <w:abstractNumId w:val="7"/>
  </w:num>
  <w:num w:numId="21">
    <w:abstractNumId w:val="26"/>
  </w:num>
  <w:num w:numId="22">
    <w:abstractNumId w:val="3"/>
  </w:num>
  <w:num w:numId="23">
    <w:abstractNumId w:val="21"/>
  </w:num>
  <w:num w:numId="24">
    <w:abstractNumId w:val="13"/>
  </w:num>
  <w:num w:numId="25">
    <w:abstractNumId w:val="15"/>
  </w:num>
  <w:num w:numId="26">
    <w:abstractNumId w:val="17"/>
  </w:num>
  <w:num w:numId="27">
    <w:abstractNumId w:val="28"/>
  </w:num>
  <w:num w:numId="28">
    <w:abstractNumId w:val="24"/>
  </w:num>
  <w:num w:numId="29">
    <w:abstractNumId w:val="20"/>
  </w:num>
  <w:num w:numId="30">
    <w:abstractNumId w:val="6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1NrYwMDUytjAxMzZT0lEKTi0uzszPAykwsagFAOvQSWgtAAAA"/>
  </w:docVars>
  <w:rsids>
    <w:rsidRoot w:val="007D02B6"/>
    <w:rsid w:val="0000101B"/>
    <w:rsid w:val="000038F4"/>
    <w:rsid w:val="00005CA0"/>
    <w:rsid w:val="00006102"/>
    <w:rsid w:val="000104B9"/>
    <w:rsid w:val="0001083C"/>
    <w:rsid w:val="00010F5B"/>
    <w:rsid w:val="00011A4C"/>
    <w:rsid w:val="00012DDC"/>
    <w:rsid w:val="00014613"/>
    <w:rsid w:val="000164BB"/>
    <w:rsid w:val="00022BD4"/>
    <w:rsid w:val="000234B1"/>
    <w:rsid w:val="000253F2"/>
    <w:rsid w:val="00025B23"/>
    <w:rsid w:val="0002624C"/>
    <w:rsid w:val="00027935"/>
    <w:rsid w:val="0003374D"/>
    <w:rsid w:val="00033D4D"/>
    <w:rsid w:val="00037907"/>
    <w:rsid w:val="00042D1C"/>
    <w:rsid w:val="000435F8"/>
    <w:rsid w:val="00046261"/>
    <w:rsid w:val="000469B8"/>
    <w:rsid w:val="00046D17"/>
    <w:rsid w:val="000476E1"/>
    <w:rsid w:val="00050261"/>
    <w:rsid w:val="00050503"/>
    <w:rsid w:val="00050C70"/>
    <w:rsid w:val="00052DE4"/>
    <w:rsid w:val="00056CC6"/>
    <w:rsid w:val="00063D6A"/>
    <w:rsid w:val="00064401"/>
    <w:rsid w:val="000644C4"/>
    <w:rsid w:val="00065B52"/>
    <w:rsid w:val="00072E7B"/>
    <w:rsid w:val="0007380C"/>
    <w:rsid w:val="00074412"/>
    <w:rsid w:val="00075655"/>
    <w:rsid w:val="00075A16"/>
    <w:rsid w:val="0008040F"/>
    <w:rsid w:val="00080693"/>
    <w:rsid w:val="00081DFD"/>
    <w:rsid w:val="0008336B"/>
    <w:rsid w:val="00083932"/>
    <w:rsid w:val="00083A74"/>
    <w:rsid w:val="00085FCE"/>
    <w:rsid w:val="00086CE5"/>
    <w:rsid w:val="0008751C"/>
    <w:rsid w:val="00091C78"/>
    <w:rsid w:val="00092F6B"/>
    <w:rsid w:val="00093130"/>
    <w:rsid w:val="000947D5"/>
    <w:rsid w:val="00094C10"/>
    <w:rsid w:val="00095A89"/>
    <w:rsid w:val="00095B6A"/>
    <w:rsid w:val="00096CAE"/>
    <w:rsid w:val="000A1037"/>
    <w:rsid w:val="000A1245"/>
    <w:rsid w:val="000A2CB2"/>
    <w:rsid w:val="000A3DA3"/>
    <w:rsid w:val="000A3F09"/>
    <w:rsid w:val="000A6942"/>
    <w:rsid w:val="000A7C21"/>
    <w:rsid w:val="000A7D24"/>
    <w:rsid w:val="000A7FFC"/>
    <w:rsid w:val="000B22A2"/>
    <w:rsid w:val="000B34EB"/>
    <w:rsid w:val="000B3A69"/>
    <w:rsid w:val="000B3E68"/>
    <w:rsid w:val="000B7385"/>
    <w:rsid w:val="000C42D5"/>
    <w:rsid w:val="000C5328"/>
    <w:rsid w:val="000D2443"/>
    <w:rsid w:val="000D2D07"/>
    <w:rsid w:val="000D390D"/>
    <w:rsid w:val="000D4702"/>
    <w:rsid w:val="000D7918"/>
    <w:rsid w:val="000E1200"/>
    <w:rsid w:val="000E1722"/>
    <w:rsid w:val="000E6634"/>
    <w:rsid w:val="000E680E"/>
    <w:rsid w:val="000E7554"/>
    <w:rsid w:val="000F096E"/>
    <w:rsid w:val="000F7170"/>
    <w:rsid w:val="001009B4"/>
    <w:rsid w:val="00102FC9"/>
    <w:rsid w:val="001040E0"/>
    <w:rsid w:val="001063E0"/>
    <w:rsid w:val="00107432"/>
    <w:rsid w:val="001176D7"/>
    <w:rsid w:val="00122B97"/>
    <w:rsid w:val="001234D8"/>
    <w:rsid w:val="001256F3"/>
    <w:rsid w:val="001267DC"/>
    <w:rsid w:val="00127043"/>
    <w:rsid w:val="0012776D"/>
    <w:rsid w:val="00127F7C"/>
    <w:rsid w:val="00130142"/>
    <w:rsid w:val="00132CE7"/>
    <w:rsid w:val="001333FC"/>
    <w:rsid w:val="00140193"/>
    <w:rsid w:val="001408E2"/>
    <w:rsid w:val="001444F5"/>
    <w:rsid w:val="00145497"/>
    <w:rsid w:val="00145751"/>
    <w:rsid w:val="00150B2E"/>
    <w:rsid w:val="00152ABC"/>
    <w:rsid w:val="001534E8"/>
    <w:rsid w:val="001543C3"/>
    <w:rsid w:val="001545C0"/>
    <w:rsid w:val="00156C04"/>
    <w:rsid w:val="0016176F"/>
    <w:rsid w:val="00163969"/>
    <w:rsid w:val="00164336"/>
    <w:rsid w:val="00166D02"/>
    <w:rsid w:val="001731BC"/>
    <w:rsid w:val="00173E79"/>
    <w:rsid w:val="00176409"/>
    <w:rsid w:val="001800A8"/>
    <w:rsid w:val="0018353B"/>
    <w:rsid w:val="001868CA"/>
    <w:rsid w:val="0018774C"/>
    <w:rsid w:val="001901F5"/>
    <w:rsid w:val="0019486F"/>
    <w:rsid w:val="0019722C"/>
    <w:rsid w:val="001975C2"/>
    <w:rsid w:val="001A204D"/>
    <w:rsid w:val="001A2142"/>
    <w:rsid w:val="001A3ACB"/>
    <w:rsid w:val="001A5645"/>
    <w:rsid w:val="001A63F2"/>
    <w:rsid w:val="001A6488"/>
    <w:rsid w:val="001A6B20"/>
    <w:rsid w:val="001A7A3C"/>
    <w:rsid w:val="001A7DA8"/>
    <w:rsid w:val="001B686B"/>
    <w:rsid w:val="001B70AA"/>
    <w:rsid w:val="001C013C"/>
    <w:rsid w:val="001C040F"/>
    <w:rsid w:val="001C1216"/>
    <w:rsid w:val="001C1501"/>
    <w:rsid w:val="001C586A"/>
    <w:rsid w:val="001C60EB"/>
    <w:rsid w:val="001C67CD"/>
    <w:rsid w:val="001D13E7"/>
    <w:rsid w:val="001D262C"/>
    <w:rsid w:val="001D3560"/>
    <w:rsid w:val="001D3D94"/>
    <w:rsid w:val="001D4AC0"/>
    <w:rsid w:val="001D75C6"/>
    <w:rsid w:val="001E1D12"/>
    <w:rsid w:val="001E2857"/>
    <w:rsid w:val="001E399B"/>
    <w:rsid w:val="001E4F98"/>
    <w:rsid w:val="001E5880"/>
    <w:rsid w:val="001E5963"/>
    <w:rsid w:val="001E6413"/>
    <w:rsid w:val="001F1D1A"/>
    <w:rsid w:val="001F5C83"/>
    <w:rsid w:val="001F694A"/>
    <w:rsid w:val="00203B5A"/>
    <w:rsid w:val="002048EA"/>
    <w:rsid w:val="00205429"/>
    <w:rsid w:val="00205B7E"/>
    <w:rsid w:val="00207238"/>
    <w:rsid w:val="00212087"/>
    <w:rsid w:val="00217403"/>
    <w:rsid w:val="00222752"/>
    <w:rsid w:val="0022380C"/>
    <w:rsid w:val="002256B5"/>
    <w:rsid w:val="00230335"/>
    <w:rsid w:val="00231A56"/>
    <w:rsid w:val="0023550D"/>
    <w:rsid w:val="00236125"/>
    <w:rsid w:val="00237190"/>
    <w:rsid w:val="00241FAF"/>
    <w:rsid w:val="0024274A"/>
    <w:rsid w:val="002431D1"/>
    <w:rsid w:val="00243A3D"/>
    <w:rsid w:val="002450DF"/>
    <w:rsid w:val="00245E28"/>
    <w:rsid w:val="002469E0"/>
    <w:rsid w:val="0024742C"/>
    <w:rsid w:val="00250025"/>
    <w:rsid w:val="00250921"/>
    <w:rsid w:val="00251320"/>
    <w:rsid w:val="00251712"/>
    <w:rsid w:val="00253190"/>
    <w:rsid w:val="00253E56"/>
    <w:rsid w:val="0025418F"/>
    <w:rsid w:val="00256480"/>
    <w:rsid w:val="00262A8D"/>
    <w:rsid w:val="00262EB3"/>
    <w:rsid w:val="00266AE3"/>
    <w:rsid w:val="002678AC"/>
    <w:rsid w:val="002747A3"/>
    <w:rsid w:val="00276698"/>
    <w:rsid w:val="00277941"/>
    <w:rsid w:val="00284818"/>
    <w:rsid w:val="00284D24"/>
    <w:rsid w:val="00285A6C"/>
    <w:rsid w:val="002866C0"/>
    <w:rsid w:val="00287C06"/>
    <w:rsid w:val="002906CF"/>
    <w:rsid w:val="00297BE4"/>
    <w:rsid w:val="002A31E2"/>
    <w:rsid w:val="002A3B52"/>
    <w:rsid w:val="002B026D"/>
    <w:rsid w:val="002B1BA7"/>
    <w:rsid w:val="002B3440"/>
    <w:rsid w:val="002B4C4E"/>
    <w:rsid w:val="002B5988"/>
    <w:rsid w:val="002B5CF3"/>
    <w:rsid w:val="002B7C30"/>
    <w:rsid w:val="002C057D"/>
    <w:rsid w:val="002C06D2"/>
    <w:rsid w:val="002C5009"/>
    <w:rsid w:val="002D1FB0"/>
    <w:rsid w:val="002D30B0"/>
    <w:rsid w:val="002D37C4"/>
    <w:rsid w:val="002D5619"/>
    <w:rsid w:val="002E082A"/>
    <w:rsid w:val="002E288E"/>
    <w:rsid w:val="002E3FDE"/>
    <w:rsid w:val="002E7400"/>
    <w:rsid w:val="002E7A93"/>
    <w:rsid w:val="002F208C"/>
    <w:rsid w:val="002F2344"/>
    <w:rsid w:val="002F499F"/>
    <w:rsid w:val="002F6645"/>
    <w:rsid w:val="002F6CA2"/>
    <w:rsid w:val="002F78D3"/>
    <w:rsid w:val="00300A20"/>
    <w:rsid w:val="003013E1"/>
    <w:rsid w:val="00301FD1"/>
    <w:rsid w:val="00304732"/>
    <w:rsid w:val="00305DCD"/>
    <w:rsid w:val="003069B6"/>
    <w:rsid w:val="00310FD6"/>
    <w:rsid w:val="00311E44"/>
    <w:rsid w:val="0031732E"/>
    <w:rsid w:val="003208D2"/>
    <w:rsid w:val="0032234C"/>
    <w:rsid w:val="00324230"/>
    <w:rsid w:val="003306FC"/>
    <w:rsid w:val="003307A7"/>
    <w:rsid w:val="0033416C"/>
    <w:rsid w:val="003341C8"/>
    <w:rsid w:val="0033442C"/>
    <w:rsid w:val="003369C0"/>
    <w:rsid w:val="00341F61"/>
    <w:rsid w:val="00342584"/>
    <w:rsid w:val="00342E66"/>
    <w:rsid w:val="0034396F"/>
    <w:rsid w:val="00344995"/>
    <w:rsid w:val="00345635"/>
    <w:rsid w:val="0034577D"/>
    <w:rsid w:val="00346DD1"/>
    <w:rsid w:val="00347F11"/>
    <w:rsid w:val="00351BEF"/>
    <w:rsid w:val="003540C6"/>
    <w:rsid w:val="0035415A"/>
    <w:rsid w:val="00355300"/>
    <w:rsid w:val="00360A17"/>
    <w:rsid w:val="00362006"/>
    <w:rsid w:val="003646BD"/>
    <w:rsid w:val="00364C75"/>
    <w:rsid w:val="003702BA"/>
    <w:rsid w:val="0038007E"/>
    <w:rsid w:val="0038049A"/>
    <w:rsid w:val="0038200E"/>
    <w:rsid w:val="003831DB"/>
    <w:rsid w:val="00393744"/>
    <w:rsid w:val="00394E2E"/>
    <w:rsid w:val="003A168F"/>
    <w:rsid w:val="003A44BB"/>
    <w:rsid w:val="003A4F25"/>
    <w:rsid w:val="003A4F9C"/>
    <w:rsid w:val="003B079C"/>
    <w:rsid w:val="003B0FF3"/>
    <w:rsid w:val="003B126C"/>
    <w:rsid w:val="003B3790"/>
    <w:rsid w:val="003B7579"/>
    <w:rsid w:val="003B7C67"/>
    <w:rsid w:val="003C0773"/>
    <w:rsid w:val="003C26FA"/>
    <w:rsid w:val="003C3691"/>
    <w:rsid w:val="003C566E"/>
    <w:rsid w:val="003C6574"/>
    <w:rsid w:val="003D1E9D"/>
    <w:rsid w:val="003D2125"/>
    <w:rsid w:val="003D5C48"/>
    <w:rsid w:val="003E78B0"/>
    <w:rsid w:val="003F0FB6"/>
    <w:rsid w:val="003F11EE"/>
    <w:rsid w:val="003F2C50"/>
    <w:rsid w:val="003F3623"/>
    <w:rsid w:val="003F4C20"/>
    <w:rsid w:val="003F4C9C"/>
    <w:rsid w:val="003F7FA4"/>
    <w:rsid w:val="0040111C"/>
    <w:rsid w:val="004015A2"/>
    <w:rsid w:val="00401CE2"/>
    <w:rsid w:val="00404E52"/>
    <w:rsid w:val="00404E83"/>
    <w:rsid w:val="00405C4C"/>
    <w:rsid w:val="00406B5C"/>
    <w:rsid w:val="00407A29"/>
    <w:rsid w:val="00411DC7"/>
    <w:rsid w:val="00413089"/>
    <w:rsid w:val="00415237"/>
    <w:rsid w:val="0041722D"/>
    <w:rsid w:val="00417722"/>
    <w:rsid w:val="00417BF2"/>
    <w:rsid w:val="00417D2D"/>
    <w:rsid w:val="00417E89"/>
    <w:rsid w:val="00420831"/>
    <w:rsid w:val="00421061"/>
    <w:rsid w:val="00421767"/>
    <w:rsid w:val="00421C36"/>
    <w:rsid w:val="00424BF6"/>
    <w:rsid w:val="004255B3"/>
    <w:rsid w:val="00426767"/>
    <w:rsid w:val="0042683C"/>
    <w:rsid w:val="00426BFC"/>
    <w:rsid w:val="00432A67"/>
    <w:rsid w:val="00433B24"/>
    <w:rsid w:val="00436BBE"/>
    <w:rsid w:val="00436EFE"/>
    <w:rsid w:val="004458D5"/>
    <w:rsid w:val="00451CE1"/>
    <w:rsid w:val="00453AC4"/>
    <w:rsid w:val="0045598E"/>
    <w:rsid w:val="00456378"/>
    <w:rsid w:val="00457F9B"/>
    <w:rsid w:val="0046480E"/>
    <w:rsid w:val="00467D40"/>
    <w:rsid w:val="00467DF1"/>
    <w:rsid w:val="00467E30"/>
    <w:rsid w:val="00471BE2"/>
    <w:rsid w:val="00472A05"/>
    <w:rsid w:val="004739FB"/>
    <w:rsid w:val="00474C7F"/>
    <w:rsid w:val="00474DAD"/>
    <w:rsid w:val="0047596C"/>
    <w:rsid w:val="00477669"/>
    <w:rsid w:val="00477E51"/>
    <w:rsid w:val="00481AA5"/>
    <w:rsid w:val="00483BF8"/>
    <w:rsid w:val="00483C8F"/>
    <w:rsid w:val="00484085"/>
    <w:rsid w:val="0048662F"/>
    <w:rsid w:val="00492898"/>
    <w:rsid w:val="004A2472"/>
    <w:rsid w:val="004A25E2"/>
    <w:rsid w:val="004A49C3"/>
    <w:rsid w:val="004A532C"/>
    <w:rsid w:val="004A625A"/>
    <w:rsid w:val="004A7815"/>
    <w:rsid w:val="004B16DD"/>
    <w:rsid w:val="004B369E"/>
    <w:rsid w:val="004C1202"/>
    <w:rsid w:val="004C1386"/>
    <w:rsid w:val="004C153A"/>
    <w:rsid w:val="004C1E9F"/>
    <w:rsid w:val="004C2727"/>
    <w:rsid w:val="004C3221"/>
    <w:rsid w:val="004C618B"/>
    <w:rsid w:val="004C7267"/>
    <w:rsid w:val="004C7B74"/>
    <w:rsid w:val="004D00E7"/>
    <w:rsid w:val="004D10DA"/>
    <w:rsid w:val="004D2BBC"/>
    <w:rsid w:val="004D3D3A"/>
    <w:rsid w:val="004D4E5F"/>
    <w:rsid w:val="004D54C6"/>
    <w:rsid w:val="004D7D20"/>
    <w:rsid w:val="004E10EC"/>
    <w:rsid w:val="004E538B"/>
    <w:rsid w:val="004E6856"/>
    <w:rsid w:val="004E6AB2"/>
    <w:rsid w:val="004F1520"/>
    <w:rsid w:val="004F1E5B"/>
    <w:rsid w:val="0050176E"/>
    <w:rsid w:val="00502053"/>
    <w:rsid w:val="00505D2C"/>
    <w:rsid w:val="00507D98"/>
    <w:rsid w:val="00512171"/>
    <w:rsid w:val="0051237E"/>
    <w:rsid w:val="00515711"/>
    <w:rsid w:val="005207A6"/>
    <w:rsid w:val="00521D7E"/>
    <w:rsid w:val="005222DF"/>
    <w:rsid w:val="005236A2"/>
    <w:rsid w:val="00523873"/>
    <w:rsid w:val="00524C9A"/>
    <w:rsid w:val="00525BC6"/>
    <w:rsid w:val="0052799C"/>
    <w:rsid w:val="00530698"/>
    <w:rsid w:val="00536E6C"/>
    <w:rsid w:val="0054302A"/>
    <w:rsid w:val="00545F34"/>
    <w:rsid w:val="00545F70"/>
    <w:rsid w:val="00545FAD"/>
    <w:rsid w:val="00546A71"/>
    <w:rsid w:val="00546C4B"/>
    <w:rsid w:val="00552495"/>
    <w:rsid w:val="005525E4"/>
    <w:rsid w:val="005529C0"/>
    <w:rsid w:val="00553A05"/>
    <w:rsid w:val="0055770D"/>
    <w:rsid w:val="00563A5D"/>
    <w:rsid w:val="00565256"/>
    <w:rsid w:val="005670CB"/>
    <w:rsid w:val="005673D8"/>
    <w:rsid w:val="0056757F"/>
    <w:rsid w:val="005677B7"/>
    <w:rsid w:val="00570B98"/>
    <w:rsid w:val="00571741"/>
    <w:rsid w:val="00573D83"/>
    <w:rsid w:val="00573EA5"/>
    <w:rsid w:val="00574390"/>
    <w:rsid w:val="00574F23"/>
    <w:rsid w:val="00576819"/>
    <w:rsid w:val="00576C52"/>
    <w:rsid w:val="00576CD4"/>
    <w:rsid w:val="005771EE"/>
    <w:rsid w:val="00577909"/>
    <w:rsid w:val="00580398"/>
    <w:rsid w:val="005811C4"/>
    <w:rsid w:val="005816C3"/>
    <w:rsid w:val="005867B2"/>
    <w:rsid w:val="00586EB2"/>
    <w:rsid w:val="005911AF"/>
    <w:rsid w:val="005969CD"/>
    <w:rsid w:val="00597612"/>
    <w:rsid w:val="005A1767"/>
    <w:rsid w:val="005A2231"/>
    <w:rsid w:val="005A56CF"/>
    <w:rsid w:val="005B0925"/>
    <w:rsid w:val="005B3F88"/>
    <w:rsid w:val="005B573D"/>
    <w:rsid w:val="005C33C7"/>
    <w:rsid w:val="005C42AF"/>
    <w:rsid w:val="005C579B"/>
    <w:rsid w:val="005C7026"/>
    <w:rsid w:val="005D1108"/>
    <w:rsid w:val="005D2152"/>
    <w:rsid w:val="005D37CE"/>
    <w:rsid w:val="005D47C5"/>
    <w:rsid w:val="005D62D9"/>
    <w:rsid w:val="005D65FC"/>
    <w:rsid w:val="005D7242"/>
    <w:rsid w:val="005E08CE"/>
    <w:rsid w:val="005E3738"/>
    <w:rsid w:val="005E3E5D"/>
    <w:rsid w:val="005E62C7"/>
    <w:rsid w:val="005E735A"/>
    <w:rsid w:val="005E7915"/>
    <w:rsid w:val="005F389E"/>
    <w:rsid w:val="006011AC"/>
    <w:rsid w:val="00602501"/>
    <w:rsid w:val="006037FD"/>
    <w:rsid w:val="00611C72"/>
    <w:rsid w:val="006122B5"/>
    <w:rsid w:val="006153A0"/>
    <w:rsid w:val="00616D24"/>
    <w:rsid w:val="00617D13"/>
    <w:rsid w:val="00620727"/>
    <w:rsid w:val="00621CB1"/>
    <w:rsid w:val="006241B4"/>
    <w:rsid w:val="006256D0"/>
    <w:rsid w:val="00626B90"/>
    <w:rsid w:val="0062778E"/>
    <w:rsid w:val="00630D31"/>
    <w:rsid w:val="00632591"/>
    <w:rsid w:val="006337D4"/>
    <w:rsid w:val="00636573"/>
    <w:rsid w:val="00636C6F"/>
    <w:rsid w:val="00640234"/>
    <w:rsid w:val="00640445"/>
    <w:rsid w:val="00640D09"/>
    <w:rsid w:val="00642395"/>
    <w:rsid w:val="00645AA8"/>
    <w:rsid w:val="006467D8"/>
    <w:rsid w:val="006476DA"/>
    <w:rsid w:val="00647921"/>
    <w:rsid w:val="00650094"/>
    <w:rsid w:val="006524E6"/>
    <w:rsid w:val="00652648"/>
    <w:rsid w:val="006537B9"/>
    <w:rsid w:val="00654282"/>
    <w:rsid w:val="00662BB5"/>
    <w:rsid w:val="00664448"/>
    <w:rsid w:val="00664FA2"/>
    <w:rsid w:val="00665750"/>
    <w:rsid w:val="00666E04"/>
    <w:rsid w:val="00670029"/>
    <w:rsid w:val="00674D45"/>
    <w:rsid w:val="006752B3"/>
    <w:rsid w:val="006766AD"/>
    <w:rsid w:val="00676A24"/>
    <w:rsid w:val="00676D0E"/>
    <w:rsid w:val="0067790F"/>
    <w:rsid w:val="00680C7C"/>
    <w:rsid w:val="0068161C"/>
    <w:rsid w:val="00683517"/>
    <w:rsid w:val="00685FC8"/>
    <w:rsid w:val="00686104"/>
    <w:rsid w:val="00691184"/>
    <w:rsid w:val="006941DA"/>
    <w:rsid w:val="00695429"/>
    <w:rsid w:val="00697065"/>
    <w:rsid w:val="006A09C7"/>
    <w:rsid w:val="006A11B3"/>
    <w:rsid w:val="006A2879"/>
    <w:rsid w:val="006A3B81"/>
    <w:rsid w:val="006A4F88"/>
    <w:rsid w:val="006A5B47"/>
    <w:rsid w:val="006A622C"/>
    <w:rsid w:val="006A66DD"/>
    <w:rsid w:val="006B15EF"/>
    <w:rsid w:val="006B1944"/>
    <w:rsid w:val="006B3259"/>
    <w:rsid w:val="006B5566"/>
    <w:rsid w:val="006C0B74"/>
    <w:rsid w:val="006C0E25"/>
    <w:rsid w:val="006C3084"/>
    <w:rsid w:val="006D1A48"/>
    <w:rsid w:val="006D27F9"/>
    <w:rsid w:val="006D3337"/>
    <w:rsid w:val="006D3BD0"/>
    <w:rsid w:val="006D53A9"/>
    <w:rsid w:val="006E11D2"/>
    <w:rsid w:val="006E4EC7"/>
    <w:rsid w:val="006E5508"/>
    <w:rsid w:val="006F1917"/>
    <w:rsid w:val="006F1F84"/>
    <w:rsid w:val="006F2812"/>
    <w:rsid w:val="007037EE"/>
    <w:rsid w:val="0070522F"/>
    <w:rsid w:val="00705727"/>
    <w:rsid w:val="007110F0"/>
    <w:rsid w:val="007116A7"/>
    <w:rsid w:val="00712899"/>
    <w:rsid w:val="00712A89"/>
    <w:rsid w:val="00712F84"/>
    <w:rsid w:val="00713488"/>
    <w:rsid w:val="007147A9"/>
    <w:rsid w:val="00716A11"/>
    <w:rsid w:val="00720830"/>
    <w:rsid w:val="00720F04"/>
    <w:rsid w:val="0072260A"/>
    <w:rsid w:val="0072274C"/>
    <w:rsid w:val="00722941"/>
    <w:rsid w:val="00723758"/>
    <w:rsid w:val="00723C72"/>
    <w:rsid w:val="00724577"/>
    <w:rsid w:val="00724840"/>
    <w:rsid w:val="007262A4"/>
    <w:rsid w:val="0072655B"/>
    <w:rsid w:val="00731829"/>
    <w:rsid w:val="00732BC6"/>
    <w:rsid w:val="00734479"/>
    <w:rsid w:val="00735564"/>
    <w:rsid w:val="00740FB6"/>
    <w:rsid w:val="00741330"/>
    <w:rsid w:val="00741351"/>
    <w:rsid w:val="00742874"/>
    <w:rsid w:val="007431DB"/>
    <w:rsid w:val="0074403C"/>
    <w:rsid w:val="00750861"/>
    <w:rsid w:val="007508CC"/>
    <w:rsid w:val="00751F64"/>
    <w:rsid w:val="00754A8E"/>
    <w:rsid w:val="00755617"/>
    <w:rsid w:val="00760F89"/>
    <w:rsid w:val="00763002"/>
    <w:rsid w:val="00764543"/>
    <w:rsid w:val="007648B3"/>
    <w:rsid w:val="0076574B"/>
    <w:rsid w:val="00767B57"/>
    <w:rsid w:val="00772777"/>
    <w:rsid w:val="007740BE"/>
    <w:rsid w:val="00776C3A"/>
    <w:rsid w:val="00780830"/>
    <w:rsid w:val="007816A2"/>
    <w:rsid w:val="00783D96"/>
    <w:rsid w:val="00785810"/>
    <w:rsid w:val="00785F14"/>
    <w:rsid w:val="00790D60"/>
    <w:rsid w:val="00791912"/>
    <w:rsid w:val="00797125"/>
    <w:rsid w:val="007A16B7"/>
    <w:rsid w:val="007A65EE"/>
    <w:rsid w:val="007B1746"/>
    <w:rsid w:val="007B2B6B"/>
    <w:rsid w:val="007B3A0C"/>
    <w:rsid w:val="007B54F4"/>
    <w:rsid w:val="007C0957"/>
    <w:rsid w:val="007C0B80"/>
    <w:rsid w:val="007C1FC2"/>
    <w:rsid w:val="007C431D"/>
    <w:rsid w:val="007C4619"/>
    <w:rsid w:val="007C4CB4"/>
    <w:rsid w:val="007D02B6"/>
    <w:rsid w:val="007D0707"/>
    <w:rsid w:val="007D3236"/>
    <w:rsid w:val="007D3C53"/>
    <w:rsid w:val="007D6CB3"/>
    <w:rsid w:val="007E0A45"/>
    <w:rsid w:val="007E1E0B"/>
    <w:rsid w:val="007E2F74"/>
    <w:rsid w:val="007E46D3"/>
    <w:rsid w:val="007F162C"/>
    <w:rsid w:val="007F1C82"/>
    <w:rsid w:val="007F1F8A"/>
    <w:rsid w:val="007F2FCB"/>
    <w:rsid w:val="007F4470"/>
    <w:rsid w:val="007F4F88"/>
    <w:rsid w:val="007F6738"/>
    <w:rsid w:val="008074E9"/>
    <w:rsid w:val="00807769"/>
    <w:rsid w:val="00810023"/>
    <w:rsid w:val="0081027E"/>
    <w:rsid w:val="00811DF9"/>
    <w:rsid w:val="00813061"/>
    <w:rsid w:val="00813B28"/>
    <w:rsid w:val="00813C15"/>
    <w:rsid w:val="0081505D"/>
    <w:rsid w:val="008166C4"/>
    <w:rsid w:val="00817045"/>
    <w:rsid w:val="0081729D"/>
    <w:rsid w:val="0082291F"/>
    <w:rsid w:val="008236E4"/>
    <w:rsid w:val="008257F3"/>
    <w:rsid w:val="008264BD"/>
    <w:rsid w:val="00826AAD"/>
    <w:rsid w:val="00826D7B"/>
    <w:rsid w:val="00827BA1"/>
    <w:rsid w:val="00831E95"/>
    <w:rsid w:val="008339F2"/>
    <w:rsid w:val="008352FB"/>
    <w:rsid w:val="008359AE"/>
    <w:rsid w:val="00835C3B"/>
    <w:rsid w:val="00835E45"/>
    <w:rsid w:val="00842F73"/>
    <w:rsid w:val="00847359"/>
    <w:rsid w:val="00851152"/>
    <w:rsid w:val="00851924"/>
    <w:rsid w:val="0086035B"/>
    <w:rsid w:val="008640BC"/>
    <w:rsid w:val="00865DBE"/>
    <w:rsid w:val="00866603"/>
    <w:rsid w:val="00867E5A"/>
    <w:rsid w:val="00870AD7"/>
    <w:rsid w:val="0087206D"/>
    <w:rsid w:val="0087315E"/>
    <w:rsid w:val="00874A16"/>
    <w:rsid w:val="00876B35"/>
    <w:rsid w:val="00877545"/>
    <w:rsid w:val="00877DD6"/>
    <w:rsid w:val="00882A6B"/>
    <w:rsid w:val="00884230"/>
    <w:rsid w:val="00885229"/>
    <w:rsid w:val="00886246"/>
    <w:rsid w:val="00886493"/>
    <w:rsid w:val="00891FB7"/>
    <w:rsid w:val="008926B6"/>
    <w:rsid w:val="00893533"/>
    <w:rsid w:val="00893F2C"/>
    <w:rsid w:val="0089467C"/>
    <w:rsid w:val="00895A7A"/>
    <w:rsid w:val="008A1690"/>
    <w:rsid w:val="008A248E"/>
    <w:rsid w:val="008A2531"/>
    <w:rsid w:val="008B4125"/>
    <w:rsid w:val="008B7CF2"/>
    <w:rsid w:val="008C267F"/>
    <w:rsid w:val="008C45C1"/>
    <w:rsid w:val="008C7373"/>
    <w:rsid w:val="008D019C"/>
    <w:rsid w:val="008D06AC"/>
    <w:rsid w:val="008D1FDA"/>
    <w:rsid w:val="008D2430"/>
    <w:rsid w:val="008D41DA"/>
    <w:rsid w:val="008D5724"/>
    <w:rsid w:val="008D6FC5"/>
    <w:rsid w:val="008D7752"/>
    <w:rsid w:val="008E13EA"/>
    <w:rsid w:val="008E1483"/>
    <w:rsid w:val="008E23A9"/>
    <w:rsid w:val="008E53CB"/>
    <w:rsid w:val="008E5F76"/>
    <w:rsid w:val="008E627D"/>
    <w:rsid w:val="008E78CA"/>
    <w:rsid w:val="008F124B"/>
    <w:rsid w:val="008F2679"/>
    <w:rsid w:val="008F27C0"/>
    <w:rsid w:val="008F3F6C"/>
    <w:rsid w:val="008F650F"/>
    <w:rsid w:val="008F6941"/>
    <w:rsid w:val="009007AF"/>
    <w:rsid w:val="00900835"/>
    <w:rsid w:val="00901367"/>
    <w:rsid w:val="00902DC8"/>
    <w:rsid w:val="00903A9E"/>
    <w:rsid w:val="00907CB5"/>
    <w:rsid w:val="009126C7"/>
    <w:rsid w:val="00914AD2"/>
    <w:rsid w:val="00914AF3"/>
    <w:rsid w:val="00914C5F"/>
    <w:rsid w:val="009160D1"/>
    <w:rsid w:val="00916123"/>
    <w:rsid w:val="00916237"/>
    <w:rsid w:val="00921E73"/>
    <w:rsid w:val="0092315F"/>
    <w:rsid w:val="009238DB"/>
    <w:rsid w:val="0093193B"/>
    <w:rsid w:val="00931F21"/>
    <w:rsid w:val="00932ED2"/>
    <w:rsid w:val="0093421B"/>
    <w:rsid w:val="009363DD"/>
    <w:rsid w:val="00936808"/>
    <w:rsid w:val="00941547"/>
    <w:rsid w:val="00944BCE"/>
    <w:rsid w:val="00944DEA"/>
    <w:rsid w:val="00946896"/>
    <w:rsid w:val="0094734E"/>
    <w:rsid w:val="00947C63"/>
    <w:rsid w:val="00950175"/>
    <w:rsid w:val="00950D72"/>
    <w:rsid w:val="009514B5"/>
    <w:rsid w:val="00953F22"/>
    <w:rsid w:val="009561DC"/>
    <w:rsid w:val="00956802"/>
    <w:rsid w:val="009569EF"/>
    <w:rsid w:val="00956D5D"/>
    <w:rsid w:val="009611B7"/>
    <w:rsid w:val="00961987"/>
    <w:rsid w:val="00963C19"/>
    <w:rsid w:val="009644B9"/>
    <w:rsid w:val="00964C23"/>
    <w:rsid w:val="009660C3"/>
    <w:rsid w:val="009714B3"/>
    <w:rsid w:val="0097280E"/>
    <w:rsid w:val="00972F92"/>
    <w:rsid w:val="009733DF"/>
    <w:rsid w:val="00976258"/>
    <w:rsid w:val="00976F98"/>
    <w:rsid w:val="00980254"/>
    <w:rsid w:val="0098123E"/>
    <w:rsid w:val="009817AB"/>
    <w:rsid w:val="0099023E"/>
    <w:rsid w:val="009903D8"/>
    <w:rsid w:val="0099545A"/>
    <w:rsid w:val="00996248"/>
    <w:rsid w:val="00997AAF"/>
    <w:rsid w:val="00997EB6"/>
    <w:rsid w:val="009A1A68"/>
    <w:rsid w:val="009A6A48"/>
    <w:rsid w:val="009B31A1"/>
    <w:rsid w:val="009B4353"/>
    <w:rsid w:val="009B4FF4"/>
    <w:rsid w:val="009C160F"/>
    <w:rsid w:val="009C685C"/>
    <w:rsid w:val="009C7FC8"/>
    <w:rsid w:val="009D47AE"/>
    <w:rsid w:val="009D47E8"/>
    <w:rsid w:val="009D5845"/>
    <w:rsid w:val="009D7370"/>
    <w:rsid w:val="009E202F"/>
    <w:rsid w:val="009E2A48"/>
    <w:rsid w:val="009E363A"/>
    <w:rsid w:val="009E48A2"/>
    <w:rsid w:val="009E6596"/>
    <w:rsid w:val="009E6BFD"/>
    <w:rsid w:val="009F2E76"/>
    <w:rsid w:val="00A0189C"/>
    <w:rsid w:val="00A035FB"/>
    <w:rsid w:val="00A04160"/>
    <w:rsid w:val="00A04E19"/>
    <w:rsid w:val="00A06524"/>
    <w:rsid w:val="00A065C4"/>
    <w:rsid w:val="00A066B4"/>
    <w:rsid w:val="00A10253"/>
    <w:rsid w:val="00A1235A"/>
    <w:rsid w:val="00A133D6"/>
    <w:rsid w:val="00A1696A"/>
    <w:rsid w:val="00A17C45"/>
    <w:rsid w:val="00A17EB0"/>
    <w:rsid w:val="00A200E6"/>
    <w:rsid w:val="00A222A2"/>
    <w:rsid w:val="00A2346A"/>
    <w:rsid w:val="00A2674F"/>
    <w:rsid w:val="00A325C1"/>
    <w:rsid w:val="00A32F73"/>
    <w:rsid w:val="00A33E41"/>
    <w:rsid w:val="00A35A2C"/>
    <w:rsid w:val="00A35C24"/>
    <w:rsid w:val="00A365DF"/>
    <w:rsid w:val="00A37712"/>
    <w:rsid w:val="00A4169B"/>
    <w:rsid w:val="00A447EB"/>
    <w:rsid w:val="00A46700"/>
    <w:rsid w:val="00A472BE"/>
    <w:rsid w:val="00A505F5"/>
    <w:rsid w:val="00A50BEB"/>
    <w:rsid w:val="00A52E3C"/>
    <w:rsid w:val="00A542C7"/>
    <w:rsid w:val="00A54846"/>
    <w:rsid w:val="00A5492E"/>
    <w:rsid w:val="00A5654D"/>
    <w:rsid w:val="00A57068"/>
    <w:rsid w:val="00A57222"/>
    <w:rsid w:val="00A635FE"/>
    <w:rsid w:val="00A64489"/>
    <w:rsid w:val="00A663FC"/>
    <w:rsid w:val="00A6792B"/>
    <w:rsid w:val="00A679DB"/>
    <w:rsid w:val="00A71B2D"/>
    <w:rsid w:val="00A741DA"/>
    <w:rsid w:val="00A74C1E"/>
    <w:rsid w:val="00A75068"/>
    <w:rsid w:val="00A76541"/>
    <w:rsid w:val="00A767F0"/>
    <w:rsid w:val="00A76F55"/>
    <w:rsid w:val="00A839C8"/>
    <w:rsid w:val="00A862A9"/>
    <w:rsid w:val="00A86602"/>
    <w:rsid w:val="00A91593"/>
    <w:rsid w:val="00A92EA6"/>
    <w:rsid w:val="00A96D37"/>
    <w:rsid w:val="00A96E73"/>
    <w:rsid w:val="00A97525"/>
    <w:rsid w:val="00AA0E99"/>
    <w:rsid w:val="00AA2AD7"/>
    <w:rsid w:val="00AA3455"/>
    <w:rsid w:val="00AA39E2"/>
    <w:rsid w:val="00AA480E"/>
    <w:rsid w:val="00AA78B0"/>
    <w:rsid w:val="00AB15E8"/>
    <w:rsid w:val="00AB2E02"/>
    <w:rsid w:val="00AB4B9B"/>
    <w:rsid w:val="00AB5268"/>
    <w:rsid w:val="00AB6A42"/>
    <w:rsid w:val="00AC1821"/>
    <w:rsid w:val="00AC1D42"/>
    <w:rsid w:val="00AC24EA"/>
    <w:rsid w:val="00AC2A95"/>
    <w:rsid w:val="00AC56C0"/>
    <w:rsid w:val="00AC63A2"/>
    <w:rsid w:val="00AC7D7C"/>
    <w:rsid w:val="00AD4019"/>
    <w:rsid w:val="00AD5BD2"/>
    <w:rsid w:val="00AD5BE7"/>
    <w:rsid w:val="00AD7506"/>
    <w:rsid w:val="00AE1628"/>
    <w:rsid w:val="00AE1A35"/>
    <w:rsid w:val="00AE2BDC"/>
    <w:rsid w:val="00AE2E10"/>
    <w:rsid w:val="00AE34D1"/>
    <w:rsid w:val="00AE5D6C"/>
    <w:rsid w:val="00AF09CE"/>
    <w:rsid w:val="00AF276F"/>
    <w:rsid w:val="00AF33E9"/>
    <w:rsid w:val="00AF3E8B"/>
    <w:rsid w:val="00AF64EB"/>
    <w:rsid w:val="00AF70F2"/>
    <w:rsid w:val="00B015AD"/>
    <w:rsid w:val="00B0214C"/>
    <w:rsid w:val="00B0341F"/>
    <w:rsid w:val="00B03B05"/>
    <w:rsid w:val="00B063E3"/>
    <w:rsid w:val="00B07D90"/>
    <w:rsid w:val="00B1013D"/>
    <w:rsid w:val="00B14B08"/>
    <w:rsid w:val="00B15374"/>
    <w:rsid w:val="00B16931"/>
    <w:rsid w:val="00B21B53"/>
    <w:rsid w:val="00B21CFB"/>
    <w:rsid w:val="00B27EC1"/>
    <w:rsid w:val="00B32D28"/>
    <w:rsid w:val="00B34E6F"/>
    <w:rsid w:val="00B4115C"/>
    <w:rsid w:val="00B419A8"/>
    <w:rsid w:val="00B4233D"/>
    <w:rsid w:val="00B44477"/>
    <w:rsid w:val="00B44B0B"/>
    <w:rsid w:val="00B51421"/>
    <w:rsid w:val="00B5415A"/>
    <w:rsid w:val="00B54CBD"/>
    <w:rsid w:val="00B5643B"/>
    <w:rsid w:val="00B56924"/>
    <w:rsid w:val="00B574DB"/>
    <w:rsid w:val="00B57F82"/>
    <w:rsid w:val="00B61C4C"/>
    <w:rsid w:val="00B61DD2"/>
    <w:rsid w:val="00B62253"/>
    <w:rsid w:val="00B62355"/>
    <w:rsid w:val="00B63743"/>
    <w:rsid w:val="00B64D0E"/>
    <w:rsid w:val="00B66903"/>
    <w:rsid w:val="00B67252"/>
    <w:rsid w:val="00B70424"/>
    <w:rsid w:val="00B70875"/>
    <w:rsid w:val="00B70DB0"/>
    <w:rsid w:val="00B71B97"/>
    <w:rsid w:val="00B71C99"/>
    <w:rsid w:val="00B71EBD"/>
    <w:rsid w:val="00B73FA3"/>
    <w:rsid w:val="00B82EB4"/>
    <w:rsid w:val="00B848F6"/>
    <w:rsid w:val="00B84F3C"/>
    <w:rsid w:val="00B8507F"/>
    <w:rsid w:val="00B867E6"/>
    <w:rsid w:val="00B86C09"/>
    <w:rsid w:val="00B86DA0"/>
    <w:rsid w:val="00B90802"/>
    <w:rsid w:val="00B90A01"/>
    <w:rsid w:val="00B917A7"/>
    <w:rsid w:val="00B92F2D"/>
    <w:rsid w:val="00B971C3"/>
    <w:rsid w:val="00BA156A"/>
    <w:rsid w:val="00BA2B57"/>
    <w:rsid w:val="00BA3B55"/>
    <w:rsid w:val="00BA56AF"/>
    <w:rsid w:val="00BA5ED8"/>
    <w:rsid w:val="00BB131C"/>
    <w:rsid w:val="00BB448B"/>
    <w:rsid w:val="00BB6D6D"/>
    <w:rsid w:val="00BB72F1"/>
    <w:rsid w:val="00BB75BB"/>
    <w:rsid w:val="00BC16AC"/>
    <w:rsid w:val="00BC26E4"/>
    <w:rsid w:val="00BC4E8B"/>
    <w:rsid w:val="00BC5E6F"/>
    <w:rsid w:val="00BC6D63"/>
    <w:rsid w:val="00BD2E33"/>
    <w:rsid w:val="00BD47AD"/>
    <w:rsid w:val="00BD58FD"/>
    <w:rsid w:val="00BD64A9"/>
    <w:rsid w:val="00BE27DB"/>
    <w:rsid w:val="00BE2D2A"/>
    <w:rsid w:val="00BE5833"/>
    <w:rsid w:val="00BE6487"/>
    <w:rsid w:val="00BF020B"/>
    <w:rsid w:val="00BF5382"/>
    <w:rsid w:val="00BF6F54"/>
    <w:rsid w:val="00C013E8"/>
    <w:rsid w:val="00C02924"/>
    <w:rsid w:val="00C037A7"/>
    <w:rsid w:val="00C051C6"/>
    <w:rsid w:val="00C056A6"/>
    <w:rsid w:val="00C06D52"/>
    <w:rsid w:val="00C06DDB"/>
    <w:rsid w:val="00C07A49"/>
    <w:rsid w:val="00C128C4"/>
    <w:rsid w:val="00C13EBC"/>
    <w:rsid w:val="00C17CD7"/>
    <w:rsid w:val="00C200BC"/>
    <w:rsid w:val="00C24011"/>
    <w:rsid w:val="00C25C24"/>
    <w:rsid w:val="00C30630"/>
    <w:rsid w:val="00C34370"/>
    <w:rsid w:val="00C37B58"/>
    <w:rsid w:val="00C40D23"/>
    <w:rsid w:val="00C42396"/>
    <w:rsid w:val="00C503FF"/>
    <w:rsid w:val="00C50EC3"/>
    <w:rsid w:val="00C57BD5"/>
    <w:rsid w:val="00C612BF"/>
    <w:rsid w:val="00C6134E"/>
    <w:rsid w:val="00C65D77"/>
    <w:rsid w:val="00C6607D"/>
    <w:rsid w:val="00C67950"/>
    <w:rsid w:val="00C71515"/>
    <w:rsid w:val="00C71624"/>
    <w:rsid w:val="00C73A54"/>
    <w:rsid w:val="00C74CE1"/>
    <w:rsid w:val="00C81369"/>
    <w:rsid w:val="00C8184B"/>
    <w:rsid w:val="00C81A52"/>
    <w:rsid w:val="00C81BD3"/>
    <w:rsid w:val="00C821E0"/>
    <w:rsid w:val="00C83E26"/>
    <w:rsid w:val="00C8628F"/>
    <w:rsid w:val="00C90D1A"/>
    <w:rsid w:val="00C93021"/>
    <w:rsid w:val="00C931A9"/>
    <w:rsid w:val="00C94BCA"/>
    <w:rsid w:val="00C96AD8"/>
    <w:rsid w:val="00CA0D46"/>
    <w:rsid w:val="00CA2380"/>
    <w:rsid w:val="00CA3D70"/>
    <w:rsid w:val="00CA41FD"/>
    <w:rsid w:val="00CA64C7"/>
    <w:rsid w:val="00CA76E4"/>
    <w:rsid w:val="00CA7A66"/>
    <w:rsid w:val="00CA7D4A"/>
    <w:rsid w:val="00CB3A66"/>
    <w:rsid w:val="00CB4E0D"/>
    <w:rsid w:val="00CB6DE9"/>
    <w:rsid w:val="00CB7256"/>
    <w:rsid w:val="00CC1A8E"/>
    <w:rsid w:val="00CC2EA8"/>
    <w:rsid w:val="00CC3717"/>
    <w:rsid w:val="00CC44CE"/>
    <w:rsid w:val="00CD03F5"/>
    <w:rsid w:val="00CD364D"/>
    <w:rsid w:val="00CD4FA5"/>
    <w:rsid w:val="00CD4FC2"/>
    <w:rsid w:val="00CD50C4"/>
    <w:rsid w:val="00CD7E20"/>
    <w:rsid w:val="00CE51A1"/>
    <w:rsid w:val="00CE6904"/>
    <w:rsid w:val="00CE6FFF"/>
    <w:rsid w:val="00CF303B"/>
    <w:rsid w:val="00CF30BC"/>
    <w:rsid w:val="00CF3B9D"/>
    <w:rsid w:val="00CF3CE9"/>
    <w:rsid w:val="00CF4E74"/>
    <w:rsid w:val="00D00414"/>
    <w:rsid w:val="00D026EE"/>
    <w:rsid w:val="00D14802"/>
    <w:rsid w:val="00D14E73"/>
    <w:rsid w:val="00D16BDC"/>
    <w:rsid w:val="00D22FDB"/>
    <w:rsid w:val="00D23B3B"/>
    <w:rsid w:val="00D251D0"/>
    <w:rsid w:val="00D27367"/>
    <w:rsid w:val="00D32827"/>
    <w:rsid w:val="00D4176A"/>
    <w:rsid w:val="00D4238F"/>
    <w:rsid w:val="00D42621"/>
    <w:rsid w:val="00D429BE"/>
    <w:rsid w:val="00D42CD4"/>
    <w:rsid w:val="00D452B3"/>
    <w:rsid w:val="00D47293"/>
    <w:rsid w:val="00D5039C"/>
    <w:rsid w:val="00D57353"/>
    <w:rsid w:val="00D61FCB"/>
    <w:rsid w:val="00D6212B"/>
    <w:rsid w:val="00D62881"/>
    <w:rsid w:val="00D64E79"/>
    <w:rsid w:val="00D72F8E"/>
    <w:rsid w:val="00D74D00"/>
    <w:rsid w:val="00D7795E"/>
    <w:rsid w:val="00D8408D"/>
    <w:rsid w:val="00D8484F"/>
    <w:rsid w:val="00D85A93"/>
    <w:rsid w:val="00D863A0"/>
    <w:rsid w:val="00D8668C"/>
    <w:rsid w:val="00D906FF"/>
    <w:rsid w:val="00D9082B"/>
    <w:rsid w:val="00D924F0"/>
    <w:rsid w:val="00DA13BC"/>
    <w:rsid w:val="00DA1402"/>
    <w:rsid w:val="00DA141C"/>
    <w:rsid w:val="00DA15DD"/>
    <w:rsid w:val="00DA3F45"/>
    <w:rsid w:val="00DA4A28"/>
    <w:rsid w:val="00DB0218"/>
    <w:rsid w:val="00DB0319"/>
    <w:rsid w:val="00DB2952"/>
    <w:rsid w:val="00DB2CD0"/>
    <w:rsid w:val="00DB40C6"/>
    <w:rsid w:val="00DC00DB"/>
    <w:rsid w:val="00DC1057"/>
    <w:rsid w:val="00DC1751"/>
    <w:rsid w:val="00DC1BD7"/>
    <w:rsid w:val="00DC386A"/>
    <w:rsid w:val="00DC4F00"/>
    <w:rsid w:val="00DD07E1"/>
    <w:rsid w:val="00DD56AC"/>
    <w:rsid w:val="00DD7AEF"/>
    <w:rsid w:val="00DD7F2D"/>
    <w:rsid w:val="00DE228A"/>
    <w:rsid w:val="00DE3059"/>
    <w:rsid w:val="00DE5EBF"/>
    <w:rsid w:val="00DE6FA6"/>
    <w:rsid w:val="00DF0D01"/>
    <w:rsid w:val="00DF1D2F"/>
    <w:rsid w:val="00DF1E25"/>
    <w:rsid w:val="00DF213B"/>
    <w:rsid w:val="00DF27E7"/>
    <w:rsid w:val="00DF5EBC"/>
    <w:rsid w:val="00DF77E2"/>
    <w:rsid w:val="00E066A6"/>
    <w:rsid w:val="00E0704C"/>
    <w:rsid w:val="00E07061"/>
    <w:rsid w:val="00E12504"/>
    <w:rsid w:val="00E13FF6"/>
    <w:rsid w:val="00E151E9"/>
    <w:rsid w:val="00E153C0"/>
    <w:rsid w:val="00E205FB"/>
    <w:rsid w:val="00E20C99"/>
    <w:rsid w:val="00E2204B"/>
    <w:rsid w:val="00E23801"/>
    <w:rsid w:val="00E244DF"/>
    <w:rsid w:val="00E25278"/>
    <w:rsid w:val="00E3000D"/>
    <w:rsid w:val="00E32B3C"/>
    <w:rsid w:val="00E3379D"/>
    <w:rsid w:val="00E347CF"/>
    <w:rsid w:val="00E353A2"/>
    <w:rsid w:val="00E4305F"/>
    <w:rsid w:val="00E45C57"/>
    <w:rsid w:val="00E468BB"/>
    <w:rsid w:val="00E52063"/>
    <w:rsid w:val="00E52619"/>
    <w:rsid w:val="00E5320C"/>
    <w:rsid w:val="00E53F10"/>
    <w:rsid w:val="00E55AB8"/>
    <w:rsid w:val="00E56433"/>
    <w:rsid w:val="00E5660C"/>
    <w:rsid w:val="00E60E99"/>
    <w:rsid w:val="00E6334D"/>
    <w:rsid w:val="00E67735"/>
    <w:rsid w:val="00E6774B"/>
    <w:rsid w:val="00E67B0D"/>
    <w:rsid w:val="00E714DC"/>
    <w:rsid w:val="00E71D0B"/>
    <w:rsid w:val="00E73288"/>
    <w:rsid w:val="00E77CE5"/>
    <w:rsid w:val="00E80465"/>
    <w:rsid w:val="00E806FC"/>
    <w:rsid w:val="00E812B4"/>
    <w:rsid w:val="00E82775"/>
    <w:rsid w:val="00E82EDD"/>
    <w:rsid w:val="00E83775"/>
    <w:rsid w:val="00E8520A"/>
    <w:rsid w:val="00E86A45"/>
    <w:rsid w:val="00E91037"/>
    <w:rsid w:val="00E92850"/>
    <w:rsid w:val="00E93AB8"/>
    <w:rsid w:val="00E97E20"/>
    <w:rsid w:val="00EA14B0"/>
    <w:rsid w:val="00EA313C"/>
    <w:rsid w:val="00EA389B"/>
    <w:rsid w:val="00EA4C44"/>
    <w:rsid w:val="00EB2150"/>
    <w:rsid w:val="00EB21DE"/>
    <w:rsid w:val="00EB22B3"/>
    <w:rsid w:val="00EB29AA"/>
    <w:rsid w:val="00EB3C05"/>
    <w:rsid w:val="00EB3E99"/>
    <w:rsid w:val="00EB5519"/>
    <w:rsid w:val="00EB5E56"/>
    <w:rsid w:val="00EB64DF"/>
    <w:rsid w:val="00EB6E22"/>
    <w:rsid w:val="00EB700F"/>
    <w:rsid w:val="00EC2E1E"/>
    <w:rsid w:val="00EC51D2"/>
    <w:rsid w:val="00ED03EE"/>
    <w:rsid w:val="00ED3E04"/>
    <w:rsid w:val="00EE0982"/>
    <w:rsid w:val="00EE0B42"/>
    <w:rsid w:val="00EE2529"/>
    <w:rsid w:val="00EE3C3E"/>
    <w:rsid w:val="00EE495D"/>
    <w:rsid w:val="00EE4A18"/>
    <w:rsid w:val="00EE54FC"/>
    <w:rsid w:val="00EE60B2"/>
    <w:rsid w:val="00EF264F"/>
    <w:rsid w:val="00EF7244"/>
    <w:rsid w:val="00F01E38"/>
    <w:rsid w:val="00F03895"/>
    <w:rsid w:val="00F05104"/>
    <w:rsid w:val="00F0545E"/>
    <w:rsid w:val="00F10D76"/>
    <w:rsid w:val="00F10DAA"/>
    <w:rsid w:val="00F11C26"/>
    <w:rsid w:val="00F1211F"/>
    <w:rsid w:val="00F123EB"/>
    <w:rsid w:val="00F12DDA"/>
    <w:rsid w:val="00F1752E"/>
    <w:rsid w:val="00F17619"/>
    <w:rsid w:val="00F25580"/>
    <w:rsid w:val="00F25AB2"/>
    <w:rsid w:val="00F25B7B"/>
    <w:rsid w:val="00F337F8"/>
    <w:rsid w:val="00F34885"/>
    <w:rsid w:val="00F356A8"/>
    <w:rsid w:val="00F35D9A"/>
    <w:rsid w:val="00F35E06"/>
    <w:rsid w:val="00F363D3"/>
    <w:rsid w:val="00F42117"/>
    <w:rsid w:val="00F46FD9"/>
    <w:rsid w:val="00F52D7F"/>
    <w:rsid w:val="00F538BD"/>
    <w:rsid w:val="00F54770"/>
    <w:rsid w:val="00F554EE"/>
    <w:rsid w:val="00F61A1A"/>
    <w:rsid w:val="00F61EE1"/>
    <w:rsid w:val="00F620DD"/>
    <w:rsid w:val="00F72B62"/>
    <w:rsid w:val="00F72E15"/>
    <w:rsid w:val="00F748F3"/>
    <w:rsid w:val="00F74E88"/>
    <w:rsid w:val="00F7616C"/>
    <w:rsid w:val="00F76D6B"/>
    <w:rsid w:val="00F80B3B"/>
    <w:rsid w:val="00F80C47"/>
    <w:rsid w:val="00F81042"/>
    <w:rsid w:val="00F838F2"/>
    <w:rsid w:val="00F9081A"/>
    <w:rsid w:val="00F93B43"/>
    <w:rsid w:val="00F95784"/>
    <w:rsid w:val="00F973D6"/>
    <w:rsid w:val="00FA3182"/>
    <w:rsid w:val="00FA49C9"/>
    <w:rsid w:val="00FA5A72"/>
    <w:rsid w:val="00FA7427"/>
    <w:rsid w:val="00FB07D7"/>
    <w:rsid w:val="00FB15A6"/>
    <w:rsid w:val="00FB5784"/>
    <w:rsid w:val="00FC2F65"/>
    <w:rsid w:val="00FC2FAE"/>
    <w:rsid w:val="00FC3CBF"/>
    <w:rsid w:val="00FC700C"/>
    <w:rsid w:val="00FD0C16"/>
    <w:rsid w:val="00FD176C"/>
    <w:rsid w:val="00FD2ECE"/>
    <w:rsid w:val="00FD2F71"/>
    <w:rsid w:val="00FD59AC"/>
    <w:rsid w:val="00FD6B41"/>
    <w:rsid w:val="00FE083A"/>
    <w:rsid w:val="00FE38A4"/>
    <w:rsid w:val="00FE3FFE"/>
    <w:rsid w:val="00FE49BD"/>
    <w:rsid w:val="00FF032C"/>
    <w:rsid w:val="00FF32E8"/>
    <w:rsid w:val="00FF5190"/>
    <w:rsid w:val="00FF712F"/>
    <w:rsid w:val="00FF7BAE"/>
    <w:rsid w:val="149B3FE9"/>
    <w:rsid w:val="2750D01D"/>
    <w:rsid w:val="28498BCA"/>
    <w:rsid w:val="2A782B18"/>
    <w:rsid w:val="2E40101C"/>
    <w:rsid w:val="49A26993"/>
    <w:rsid w:val="52166679"/>
    <w:rsid w:val="5D6B3AB7"/>
    <w:rsid w:val="7DF6E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;"/>
  <w14:docId w14:val="6BC19CAF"/>
  <w15:docId w15:val="{7B1E8810-D5A1-4327-A714-B72759CE9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A64489"/>
  </w:style>
  <w:style w:type="paragraph" w:styleId="a5">
    <w:name w:val="footer"/>
    <w:basedOn w:val="a"/>
    <w:link w:val="a6"/>
    <w:uiPriority w:val="99"/>
    <w:unhideWhenUsed/>
    <w:rsid w:val="00A6448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A64489"/>
  </w:style>
  <w:style w:type="paragraph" w:styleId="a7">
    <w:name w:val="Balloon Text"/>
    <w:basedOn w:val="a"/>
    <w:link w:val="a8"/>
    <w:uiPriority w:val="99"/>
    <w:semiHidden/>
    <w:unhideWhenUsed/>
    <w:rsid w:val="00A644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64489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59"/>
    <w:rsid w:val="00C05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7C0957"/>
  </w:style>
  <w:style w:type="character" w:styleId="aa">
    <w:name w:val="Hyperlink"/>
    <w:basedOn w:val="a0"/>
    <w:uiPriority w:val="99"/>
    <w:unhideWhenUsed/>
    <w:rsid w:val="007C095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AB4B9B"/>
    <w:rPr>
      <w:color w:val="800080" w:themeColor="followedHyperlink"/>
      <w:u w:val="single"/>
    </w:rPr>
  </w:style>
  <w:style w:type="table" w:customStyle="1" w:styleId="1">
    <w:name w:val="Сетка таблицы светлая1"/>
    <w:basedOn w:val="a1"/>
    <w:uiPriority w:val="40"/>
    <w:rsid w:val="00D251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ps">
    <w:name w:val="hps"/>
    <w:basedOn w:val="a0"/>
    <w:rsid w:val="00A97525"/>
  </w:style>
  <w:style w:type="paragraph" w:styleId="ac">
    <w:name w:val="Document Map"/>
    <w:basedOn w:val="a"/>
    <w:link w:val="ad"/>
    <w:uiPriority w:val="99"/>
    <w:semiHidden/>
    <w:unhideWhenUsed/>
    <w:rsid w:val="009569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Схема документа Знак"/>
    <w:basedOn w:val="a0"/>
    <w:link w:val="ac"/>
    <w:uiPriority w:val="99"/>
    <w:semiHidden/>
    <w:rsid w:val="009569EF"/>
    <w:rPr>
      <w:rFonts w:ascii="Tahoma" w:hAnsi="Tahoma" w:cs="Tahoma"/>
      <w:sz w:val="16"/>
      <w:szCs w:val="16"/>
    </w:rPr>
  </w:style>
  <w:style w:type="paragraph" w:styleId="ae">
    <w:name w:val="Normal (Web)"/>
    <w:basedOn w:val="a"/>
    <w:uiPriority w:val="99"/>
    <w:unhideWhenUsed/>
    <w:rsid w:val="00AF70F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">
    <w:name w:val="Strong"/>
    <w:basedOn w:val="a0"/>
    <w:uiPriority w:val="22"/>
    <w:qFormat/>
    <w:rsid w:val="00956D5D"/>
    <w:rPr>
      <w:b/>
      <w:bCs/>
    </w:rPr>
  </w:style>
  <w:style w:type="paragraph" w:styleId="af0">
    <w:name w:val="List Paragraph"/>
    <w:basedOn w:val="a"/>
    <w:uiPriority w:val="34"/>
    <w:qFormat/>
    <w:rsid w:val="001E399B"/>
    <w:pPr>
      <w:ind w:left="720"/>
      <w:contextualSpacing/>
    </w:pPr>
  </w:style>
  <w:style w:type="paragraph" w:customStyle="1" w:styleId="Body">
    <w:name w:val="Body"/>
    <w:rsid w:val="008264B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ru-RU" w:eastAsia="ru-RU"/>
    </w:rPr>
  </w:style>
  <w:style w:type="character" w:customStyle="1" w:styleId="apple-tab-span">
    <w:name w:val="apple-tab-span"/>
    <w:basedOn w:val="a0"/>
    <w:rsid w:val="00686104"/>
  </w:style>
  <w:style w:type="character" w:customStyle="1" w:styleId="gt-ft-text">
    <w:name w:val="gt-ft-text"/>
    <w:basedOn w:val="a0"/>
    <w:rsid w:val="00932ED2"/>
  </w:style>
  <w:style w:type="paragraph" w:styleId="HTML">
    <w:name w:val="HTML Preformatted"/>
    <w:basedOn w:val="a"/>
    <w:link w:val="HTML0"/>
    <w:uiPriority w:val="99"/>
    <w:unhideWhenUsed/>
    <w:rsid w:val="00BF6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rsid w:val="00BF6F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0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5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6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19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15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36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260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7007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7229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8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6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8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5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14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9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6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889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407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2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voxukraine.org/uk/connector/shho-pokazav-konflikt-navkolo-yevronomeriv-tri-klyuchovi-aspekt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zakon.rada.gov.ua/go/2611-VIII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zakon.rada.gov.ua/go/2612-VIII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hyperlink" Target="http://w1.c1.rada.gov.ua/pls/zweb2/webproc4_1?pf3511=64236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censor.net.ua/resonance/3098291/evroblyahi_za_i_protiv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g"/><Relationship Id="rId5" Type="http://schemas.openxmlformats.org/officeDocument/2006/relationships/image" Target="media/image7.png"/><Relationship Id="rId4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liep\Dropbox\VoxIndex\SurveyCalculation\2018_11_29_r98\Index_2018_11_29_r98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2072894297303731E-2"/>
          <c:y val="5.0351563197457455E-2"/>
          <c:w val="0.89267458045017123"/>
          <c:h val="0.76316890881913302"/>
        </c:manualLayout>
      </c:layout>
      <c:barChart>
        <c:barDir val="col"/>
        <c:grouping val="clustered"/>
        <c:varyColors val="0"/>
        <c:ser>
          <c:idx val="2"/>
          <c:order val="0"/>
          <c:spPr>
            <a:solidFill>
              <a:schemeClr val="bg1">
                <a:lumMod val="65000"/>
              </a:schemeClr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C134-43CB-869C-A1880D858DBC}"/>
              </c:ext>
            </c:extLst>
          </c:dPt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50" b="1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іMoRe</c:v>
                </c:pt>
                <c:pt idx="1">
                  <c:v>Гос. управление</c:v>
                </c:pt>
                <c:pt idx="2">
                  <c:v>Гос. финансы</c:v>
                </c:pt>
                <c:pt idx="3">
                  <c:v>Монетарная система</c:v>
                </c:pt>
                <c:pt idx="4">
                  <c:v>Бизнес среда</c:v>
                </c:pt>
                <c:pt idx="5">
                  <c:v>Энергетика</c:v>
                </c:pt>
              </c:strCache>
            </c:strRef>
          </c:cat>
          <c:val>
            <c:numRef>
              <c:f>Sheet1!$B$2:$B$7</c:f>
              <c:numCache>
                <c:formatCode>0.0</c:formatCode>
                <c:ptCount val="6"/>
                <c:pt idx="0">
                  <c:v>0.45</c:v>
                </c:pt>
                <c:pt idx="1">
                  <c:v>0</c:v>
                </c:pt>
                <c:pt idx="2">
                  <c:v>0.75</c:v>
                </c:pt>
                <c:pt idx="3">
                  <c:v>0</c:v>
                </c:pt>
                <c:pt idx="4">
                  <c:v>1.5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34-43CB-869C-A1880D858D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25000448"/>
        <c:axId val="583190784"/>
      </c:barChart>
      <c:catAx>
        <c:axId val="62500044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Georgia" panose="02040502050405020303" pitchFamily="18" charset="0"/>
              </a:defRPr>
            </a:pPr>
            <a:endParaRPr lang="uk-UA"/>
          </a:p>
        </c:txPr>
        <c:crossAx val="583190784"/>
        <c:crosses val="autoZero"/>
        <c:auto val="1"/>
        <c:lblAlgn val="ctr"/>
        <c:lblOffset val="100"/>
        <c:noMultiLvlLbl val="0"/>
      </c:catAx>
      <c:valAx>
        <c:axId val="583190784"/>
        <c:scaling>
          <c:orientation val="minMax"/>
          <c:max val="3"/>
          <c:min val="0"/>
        </c:scaling>
        <c:delete val="0"/>
        <c:axPos val="l"/>
        <c:numFmt formatCode="0" sourceLinked="0"/>
        <c:majorTickMark val="in"/>
        <c:minorTickMark val="none"/>
        <c:tickLblPos val="nextTo"/>
        <c:spPr>
          <a:ln/>
        </c:spPr>
        <c:txPr>
          <a:bodyPr/>
          <a:lstStyle/>
          <a:p>
            <a:pPr>
              <a:defRPr sz="1000">
                <a:latin typeface="Georgia" panose="02040502050405020303" pitchFamily="18" charset="0"/>
              </a:defRPr>
            </a:pPr>
            <a:endParaRPr lang="uk-UA"/>
          </a:p>
        </c:txPr>
        <c:crossAx val="625000448"/>
        <c:crosses val="autoZero"/>
        <c:crossBetween val="between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5934224844397507"/>
          <c:y val="3.065874434407348E-4"/>
          <c:w val="0.39581470222867066"/>
          <c:h val="0.977645949596106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00B0F0"/>
            </a:solidFill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3</c:f>
              <c:strCache>
                <c:ptCount val="2"/>
                <c:pt idx="0">
                  <c:v>Закон об усилении контроля над перемещением и использованием автомобилей</c:v>
                </c:pt>
                <c:pt idx="1">
                  <c:v>Изменения в Налоговый кодекс для снижения акциза на легковые автомобили</c:v>
                </c:pt>
              </c:strCache>
            </c:strRef>
          </c:cat>
          <c:val>
            <c:numRef>
              <c:f>Sheet1!$B$2:$B$3</c:f>
              <c:numCache>
                <c:formatCode>0.0</c:formatCode>
                <c:ptCount val="2"/>
                <c:pt idx="0">
                  <c:v>2</c:v>
                </c:pt>
                <c:pt idx="1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2C4-4BE7-A87F-4A15D4B161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32581120"/>
        <c:axId val="583192512"/>
      </c:barChart>
      <c:catAx>
        <c:axId val="6325811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low"/>
        <c:txPr>
          <a:bodyPr/>
          <a:lstStyle/>
          <a:p>
            <a:pPr>
              <a:defRPr sz="1000"/>
            </a:pPr>
            <a:endParaRPr lang="uk-UA"/>
          </a:p>
        </c:txPr>
        <c:crossAx val="583192512"/>
        <c:crosses val="autoZero"/>
        <c:auto val="1"/>
        <c:lblAlgn val="ctr"/>
        <c:lblOffset val="800"/>
        <c:noMultiLvlLbl val="0"/>
      </c:catAx>
      <c:valAx>
        <c:axId val="583192512"/>
        <c:scaling>
          <c:orientation val="minMax"/>
          <c:max val="10"/>
          <c:min val="-5"/>
        </c:scaling>
        <c:delete val="1"/>
        <c:axPos val="t"/>
        <c:numFmt formatCode="0.0" sourceLinked="1"/>
        <c:majorTickMark val="out"/>
        <c:minorTickMark val="none"/>
        <c:tickLblPos val="nextTo"/>
        <c:crossAx val="632581120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sz="850">
          <a:latin typeface="Georgia" panose="02040502050405020303" pitchFamily="18" charset="0"/>
        </a:defRPr>
      </a:pPr>
      <a:endParaRPr lang="uk-UA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03476100220914"/>
          <c:y val="5.3206109652960049E-2"/>
          <c:w val="0.84811324813906452"/>
          <c:h val="0.92019951395305821"/>
        </c:manualLayout>
      </c:layout>
      <c:scatterChart>
        <c:scatterStyle val="lineMarker"/>
        <c:varyColors val="0"/>
        <c:ser>
          <c:idx val="3"/>
          <c:order val="0"/>
          <c:tx>
            <c:strRef>
              <c:f>SCATTERPLOT!$E$7</c:f>
              <c:strCache>
                <c:ptCount val="1"/>
                <c:pt idx="0">
                  <c:v>Business Environment</c:v>
                </c:pt>
              </c:strCache>
            </c:strRef>
          </c:tx>
          <c:spPr>
            <a:ln w="28575">
              <a:solidFill>
                <a:schemeClr val="accent6"/>
              </a:solidFill>
            </a:ln>
          </c:spPr>
          <c:marker>
            <c:symbol val="circle"/>
            <c:size val="14"/>
            <c:spPr>
              <a:solidFill>
                <a:schemeClr val="accent6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2924240689623006E-2"/>
                  <c:y val="0.12962962962962971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8A5-4302-AB09-83DBD0D6F7C2}"/>
                </c:ext>
              </c:extLst>
            </c:dLbl>
            <c:dLbl>
              <c:idx val="1"/>
              <c:layout>
                <c:manualLayout>
                  <c:x val="-4.7886065041493524E-3"/>
                  <c:y val="-6.9449501615766679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Бизнес сред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772221727534461"/>
                      <c:h val="4.736111111111110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C8A5-4302-AB09-83DBD0D6F7C2}"/>
                </c:ext>
              </c:extLst>
            </c:dLbl>
            <c:dLbl>
              <c:idx val="2"/>
              <c:layout>
                <c:manualLayout>
                  <c:x val="-8.580260262297584E-3"/>
                  <c:y val="3.818277923592883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8A5-4302-AB09-83DBD0D6F7C2}"/>
                </c:ext>
              </c:extLst>
            </c:dLbl>
            <c:dLbl>
              <c:idx val="3"/>
              <c:layout>
                <c:manualLayout>
                  <c:x val="-7.3187216702920209E-3"/>
                  <c:y val="-5.7050160396617091E-3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8A5-4302-AB09-83DBD0D6F7C2}"/>
                </c:ext>
              </c:extLst>
            </c:dLbl>
            <c:dLbl>
              <c:idx val="4"/>
              <c:layout>
                <c:manualLayout>
                  <c:x val="-1.456434262356947E-2"/>
                  <c:y val="-3.6453776611256925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8A5-4302-AB09-83DBD0D6F7C2}"/>
                </c:ext>
              </c:extLst>
            </c:dLbl>
            <c:dLbl>
              <c:idx val="5"/>
              <c:layout>
                <c:manualLayout>
                  <c:x val="-7.1082390953150248E-2"/>
                  <c:y val="-7.8704797317002043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ізнес середовище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8A5-4302-AB09-83DBD0D6F7C2}"/>
                </c:ext>
              </c:extLst>
            </c:dLbl>
            <c:dLbl>
              <c:idx val="6"/>
              <c:layout>
                <c:manualLayout>
                  <c:x val="-5.600447763092626E-2"/>
                  <c:y val="-7.40740740740740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 сред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8A5-4302-AB09-83DBD0D6F7C2}"/>
                </c:ext>
              </c:extLst>
            </c:dLbl>
            <c:dLbl>
              <c:idx val="7"/>
              <c:layout>
                <c:manualLayout>
                  <c:x val="-8.4006462035541268E-2"/>
                  <c:y val="-8.3333333333333329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8A5-4302-AB09-83DBD0D6F7C2}"/>
                </c:ext>
              </c:extLst>
            </c:dLbl>
            <c:dLbl>
              <c:idx val="8"/>
              <c:layout>
                <c:manualLayout>
                  <c:x val="-9.9084544964997467E-2"/>
                  <c:y val="-9.3125182268883056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Бизнес</a:t>
                    </a:r>
                    <a:r>
                      <a:rPr lang="uk-UA" baseline="0"/>
                      <a:t> сред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C8A5-4302-AB09-83DBD0D6F7C2}"/>
                </c:ext>
              </c:extLst>
            </c:dLbl>
            <c:dLbl>
              <c:idx val="10"/>
              <c:layout>
                <c:manualLayout>
                  <c:x val="-1.2924071082390954E-2"/>
                  <c:y val="-3.24074074074074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8A5-4302-AB09-83DBD0D6F7C2}"/>
                </c:ext>
              </c:extLst>
            </c:dLbl>
            <c:dLbl>
              <c:idx val="11"/>
              <c:layout>
                <c:manualLayout>
                  <c:x val="-9.4776521270867151E-2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8A5-4302-AB09-83DBD0D6F7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E$8:$E$22</c:f>
              <c:numCache>
                <c:formatCode>0.00</c:formatCode>
                <c:ptCount val="15"/>
                <c:pt idx="1">
                  <c:v>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C8A5-4302-AB09-83DBD0D6F7C2}"/>
            </c:ext>
          </c:extLst>
        </c:ser>
        <c:ser>
          <c:idx val="4"/>
          <c:order val="1"/>
          <c:tx>
            <c:strRef>
              <c:f>SCATTERPLOT!$F$7</c:f>
              <c:strCache>
                <c:ptCount val="1"/>
                <c:pt idx="0">
                  <c:v>Energy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8"/>
            <c:spPr>
              <a:solidFill>
                <a:schemeClr val="tx2"/>
              </a:solidFill>
              <a:ln>
                <a:noFill/>
              </a:ln>
            </c:spPr>
          </c:marker>
          <c:dLbls>
            <c:dLbl>
              <c:idx val="0"/>
              <c:layout>
                <c:manualLayout>
                  <c:x val="-1.5078252536688165E-2"/>
                  <c:y val="8.3332604257801104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C8A5-4302-AB09-83DBD0D6F7C2}"/>
                </c:ext>
              </c:extLst>
            </c:dLbl>
            <c:dLbl>
              <c:idx val="1"/>
              <c:layout>
                <c:manualLayout>
                  <c:x val="-7.6489978332676109E-2"/>
                  <c:y val="-0.18981590842811319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Энергетик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6896068928379107"/>
                      <c:h val="5.19907407407407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C8A5-4302-AB09-83DBD0D6F7C2}"/>
                </c:ext>
              </c:extLst>
            </c:dLbl>
            <c:dLbl>
              <c:idx val="2"/>
              <c:layout>
                <c:manualLayout>
                  <c:x val="-7.8833950279639922E-2"/>
                  <c:y val="-5.061132983377077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Энергетика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C8A5-4302-AB09-83DBD0D6F7C2}"/>
                </c:ext>
              </c:extLst>
            </c:dLbl>
            <c:dLbl>
              <c:idx val="3"/>
              <c:layout>
                <c:manualLayout>
                  <c:x val="5.1320095488871648E-2"/>
                  <c:y val="4.5349227179935843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C8A5-4302-AB09-83DBD0D6F7C2}"/>
                </c:ext>
              </c:extLst>
            </c:dLbl>
            <c:dLbl>
              <c:idx val="4"/>
              <c:layout>
                <c:manualLayout>
                  <c:x val="-0.16585891222401719"/>
                  <c:y val="-8.3333333333333329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C8A5-4302-AB09-83DBD0D6F7C2}"/>
                </c:ext>
              </c:extLst>
            </c:dLbl>
            <c:dLbl>
              <c:idx val="8"/>
              <c:layout>
                <c:manualLayout>
                  <c:x val="0"/>
                  <c:y val="-6.481481481481481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C8A5-4302-AB09-83DBD0D6F7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F$8:$F$22</c:f>
              <c:numCache>
                <c:formatCode>0.00</c:formatCode>
                <c:ptCount val="15"/>
                <c:pt idx="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C8A5-4302-AB09-83DBD0D6F7C2}"/>
            </c:ext>
          </c:extLst>
        </c:ser>
        <c:ser>
          <c:idx val="2"/>
          <c:order val="2"/>
          <c:tx>
            <c:strRef>
              <c:f>SCATTERPLOT!$D$7</c:f>
              <c:strCache>
                <c:ptCount val="1"/>
                <c:pt idx="0">
                  <c:v>Monetary system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4"/>
            <c:spPr>
              <a:solidFill>
                <a:schemeClr val="accent2"/>
              </a:solidFill>
              <a:ln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13-C8A5-4302-AB09-83DBD0D6F7C2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4-C8A5-4302-AB09-83DBD0D6F7C2}"/>
              </c:ext>
            </c:extLst>
          </c:dPt>
          <c:dLbls>
            <c:dLbl>
              <c:idx val="0"/>
              <c:layout>
                <c:manualLayout>
                  <c:x val="-9.6930146196447936E-3"/>
                  <c:y val="0.19063083155068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176090468497575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3-C8A5-4302-AB09-83DBD0D6F7C2}"/>
                </c:ext>
              </c:extLst>
            </c:dLbl>
            <c:dLbl>
              <c:idx val="1"/>
              <c:layout>
                <c:manualLayout>
                  <c:x val="-9.1839856851496149E-2"/>
                  <c:y val="-9.4907954214056581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ctr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Монетарная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система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324932687129779"/>
                      <c:h val="0.143449256342957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4-C8A5-4302-AB09-83DBD0D6F7C2}"/>
                </c:ext>
              </c:extLst>
            </c:dLbl>
            <c:dLbl>
              <c:idx val="2"/>
              <c:layout>
                <c:manualLayout>
                  <c:x val="-1.2734280589724346E-2"/>
                  <c:y val="-3.4723133566637504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652665589660743"/>
                      <c:h val="6.694444444444443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5-C8A5-4302-AB09-83DBD0D6F7C2}"/>
                </c:ext>
              </c:extLst>
            </c:dLbl>
            <c:dLbl>
              <c:idx val="3"/>
              <c:layout>
                <c:manualLayout>
                  <c:x val="-2.1929875889907947E-2"/>
                  <c:y val="-1.6204615048119028E-2"/>
                </c:manualLayout>
              </c:layout>
              <c:tx>
                <c:rich>
                  <a:bodyPr wrap="square" lIns="38100" tIns="19050" rIns="38100" bIns="19050" anchor="ctr">
                    <a:noAutofit/>
                  </a:bodyPr>
                  <a:lstStyle/>
                  <a:p>
                    <a:pPr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Монетарная система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099084544964997"/>
                      <c:h val="7.62037037037036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6-C8A5-4302-AB09-83DBD0D6F7C2}"/>
                </c:ext>
              </c:extLst>
            </c:dLbl>
            <c:dLbl>
              <c:idx val="4"/>
              <c:layout>
                <c:manualLayout>
                  <c:x val="-0.18093699515347339"/>
                  <c:y val="-6.481609069699624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822832525578893"/>
                      <c:h val="6.12499999999999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7-C8A5-4302-AB09-83DBD0D6F7C2}"/>
                </c:ext>
              </c:extLst>
            </c:dLbl>
            <c:dLbl>
              <c:idx val="5"/>
              <c:layout>
                <c:manualLayout>
                  <c:x val="-2.339511276760841E-2"/>
                  <c:y val="-0.1093919510061242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8-C8A5-4302-AB09-83DBD0D6F7C2}"/>
                </c:ext>
              </c:extLst>
            </c:dLbl>
            <c:dLbl>
              <c:idx val="6"/>
              <c:layout>
                <c:manualLayout>
                  <c:x val="-3.2310347313209434E-2"/>
                  <c:y val="-4.1134441528142315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Монетарная</a:t>
                    </a:r>
                    <a:r>
                      <a:rPr lang="uk-UA" baseline="0"/>
                      <a:t> система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C8A5-4302-AB09-83DBD0D6F7C2}"/>
                </c:ext>
              </c:extLst>
            </c:dLbl>
            <c:dLbl>
              <c:idx val="7"/>
              <c:layout>
                <c:manualLayout>
                  <c:x val="-5.6004308023694049E-2"/>
                  <c:y val="0.1111111111111111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A-C8A5-4302-AB09-83DBD0D6F7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D$8:$D$22</c:f>
              <c:numCache>
                <c:formatCode>0.00</c:formatCode>
                <c:ptCount val="15"/>
                <c:pt idx="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B-C8A5-4302-AB09-83DBD0D6F7C2}"/>
            </c:ext>
          </c:extLst>
        </c:ser>
        <c:ser>
          <c:idx val="5"/>
          <c:order val="3"/>
          <c:tx>
            <c:strRef>
              <c:f>SCATTERPLOT!$B$7</c:f>
              <c:strCache>
                <c:ptCount val="1"/>
                <c:pt idx="0">
                  <c:v>Gover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1"/>
            <c:spPr>
              <a:solidFill>
                <a:srgbClr val="00B0F0"/>
              </a:solidFill>
              <a:ln>
                <a:noFill/>
              </a:ln>
            </c:spPr>
          </c:marker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1C-C8A5-4302-AB09-83DBD0D6F7C2}"/>
              </c:ext>
            </c:extLst>
          </c:dPt>
          <c:dLbls>
            <c:dLbl>
              <c:idx val="0"/>
              <c:layout>
                <c:manualLayout>
                  <c:x val="-9.0705500946906565E-3"/>
                  <c:y val="0.13751896439245664"/>
                </c:manualLayout>
              </c:layout>
              <c:tx>
                <c:rich>
                  <a:bodyPr/>
                  <a:lstStyle/>
                  <a:p>
                    <a:r>
                      <a:rPr lang="uk-UA">
                        <a:latin typeface="Georgia" panose="02040502050405020303" pitchFamily="18" charset="0"/>
                      </a:rPr>
                      <a:t>Государственное</a:t>
                    </a:r>
                    <a:r>
                      <a:rPr lang="uk-UA" baseline="0">
                        <a:latin typeface="Georgia" panose="02040502050405020303" pitchFamily="18" charset="0"/>
                      </a:rPr>
                      <a:t> управление</a:t>
                    </a:r>
                    <a:endParaRPr lang="uk-UA">
                      <a:latin typeface="Georgia" panose="02040502050405020303" pitchFamily="18" charset="0"/>
                    </a:endParaRP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545511980630851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D-C8A5-4302-AB09-83DBD0D6F7C2}"/>
                </c:ext>
              </c:extLst>
            </c:dLbl>
            <c:dLbl>
              <c:idx val="1"/>
              <c:layout>
                <c:manualLayout>
                  <c:x val="-0.10629904799059103"/>
                  <c:y val="-0.11272984843657549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39913245900806"/>
                      <c:h val="8.78937007874015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C-C8A5-4302-AB09-83DBD0D6F7C2}"/>
                </c:ext>
              </c:extLst>
            </c:dLbl>
            <c:dLbl>
              <c:idx val="2"/>
              <c:layout>
                <c:manualLayout>
                  <c:x val="-0.19170713919241517"/>
                  <c:y val="-0.12037037037037036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274098007539037"/>
                      <c:h val="0.1156018518518518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E-C8A5-4302-AB09-83DBD0D6F7C2}"/>
                </c:ext>
              </c:extLst>
            </c:dLbl>
            <c:dLbl>
              <c:idx val="3"/>
              <c:layout>
                <c:manualLayout>
                  <c:x val="-2.8002323619079117E-2"/>
                  <c:y val="-6.2499635462233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ение</a:t>
                    </a:r>
                    <a:endParaRPr lang="uk-UA"/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3990306946688209"/>
                      <c:h val="6.011592300962379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F-C8A5-4302-AB09-83DBD0D6F7C2}"/>
                </c:ext>
              </c:extLst>
            </c:dLbl>
            <c:dLbl>
              <c:idx val="4"/>
              <c:layout>
                <c:manualLayout>
                  <c:x val="-2.1540118470651667E-2"/>
                  <c:y val="-9.1134441528142313E-7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ое</a:t>
                    </a:r>
                    <a:r>
                      <a:rPr lang="uk-UA" baseline="0"/>
                      <a:t> управлкние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606901318272214"/>
                      <c:h val="6.474555263925341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0-C8A5-4302-AB09-83DBD0D6F7C2}"/>
                </c:ext>
              </c:extLst>
            </c:dLbl>
            <c:dLbl>
              <c:idx val="5"/>
              <c:layout>
                <c:manualLayout>
                  <c:x val="-7.2159396876682907E-2"/>
                  <c:y val="-0.1412044327792359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>
                        <a:latin typeface="Georgia" panose="02040502050405020303" pitchFamily="18" charset="0"/>
                      </a:defRPr>
                    </a:pPr>
                    <a:r>
                      <a:rPr lang="uk-UA">
                        <a:latin typeface="Georgia" panose="02040502050405020303" pitchFamily="18" charset="0"/>
                      </a:rPr>
                      <a:t>Государственное управление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724394184168013"/>
                      <c:h val="6.467592592592592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1-C8A5-4302-AB09-83DBD0D6F7C2}"/>
                </c:ext>
              </c:extLst>
            </c:dLbl>
            <c:dLbl>
              <c:idx val="6"/>
              <c:layout>
                <c:manualLayout>
                  <c:x val="-2.1540118470651667E-2"/>
                  <c:y val="-7.8703703703703706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2-C8A5-4302-AB09-83DBD0D6F7C2}"/>
                </c:ext>
              </c:extLst>
            </c:dLbl>
            <c:dLbl>
              <c:idx val="7"/>
              <c:layout>
                <c:manualLayout>
                  <c:x val="-3.8772213247172858E-2"/>
                  <c:y val="-5.0925925925925881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3-C8A5-4302-AB09-83DBD0D6F7C2}"/>
                </c:ext>
              </c:extLst>
            </c:dLbl>
            <c:dLbl>
              <c:idx val="8"/>
              <c:layout>
                <c:manualLayout>
                  <c:x val="-4.092622509423794E-2"/>
                  <c:y val="0.10185185185185189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4-C8A5-4302-AB09-83DBD0D6F7C2}"/>
                </c:ext>
              </c:extLst>
            </c:dLbl>
            <c:dLbl>
              <c:idx val="9"/>
              <c:layout>
                <c:manualLayout>
                  <c:x val="-0.10770059235325795"/>
                  <c:y val="-0.11574074074074074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5-C8A5-4302-AB09-83DBD0D6F7C2}"/>
                </c:ext>
              </c:extLst>
            </c:dLbl>
            <c:dLbl>
              <c:idx val="10"/>
              <c:layout>
                <c:manualLayout>
                  <c:x val="-1.2924071082390954E-2"/>
                  <c:y val="-4.629629629629629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6-C8A5-4302-AB09-83DBD0D6F7C2}"/>
                </c:ext>
              </c:extLst>
            </c:dLbl>
            <c:dLbl>
              <c:idx val="12"/>
              <c:layout>
                <c:manualLayout>
                  <c:x val="-1.0770059235325636E-2"/>
                  <c:y val="-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7-C8A5-4302-AB09-83DBD0D6F7C2}"/>
                </c:ext>
              </c:extLst>
            </c:dLbl>
            <c:dLbl>
              <c:idx val="14"/>
              <c:layout>
                <c:manualLayout>
                  <c:x val="-3.0156165858912065E-2"/>
                  <c:y val="-4.1666666666666664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8-C8A5-4302-AB09-83DBD0D6F7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B$8:$B$22</c:f>
              <c:numCache>
                <c:formatCode>0.00</c:formatCode>
                <c:ptCount val="15"/>
                <c:pt idx="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9-C8A5-4302-AB09-83DBD0D6F7C2}"/>
            </c:ext>
          </c:extLst>
        </c:ser>
        <c:ser>
          <c:idx val="1"/>
          <c:order val="4"/>
          <c:tx>
            <c:strRef>
              <c:f>SCATTERPLOT!$C$7</c:f>
              <c:strCache>
                <c:ptCount val="1"/>
                <c:pt idx="0">
                  <c:v>Public Finance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14"/>
            <c:spPr>
              <a:solidFill>
                <a:srgbClr val="00A400"/>
              </a:solidFill>
              <a:ln w="6350">
                <a:noFill/>
              </a:ln>
            </c:spPr>
          </c:marke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2A-C8A5-4302-AB09-83DBD0D6F7C2}"/>
              </c:ext>
            </c:extLst>
          </c:dPt>
          <c:dPt>
            <c:idx val="1"/>
            <c:bubble3D val="0"/>
            <c:extLst>
              <c:ext xmlns:c16="http://schemas.microsoft.com/office/drawing/2014/chart" uri="{C3380CC4-5D6E-409C-BE32-E72D297353CC}">
                <c16:uniqueId val="{0000002B-C8A5-4302-AB09-83DBD0D6F7C2}"/>
              </c:ext>
            </c:extLst>
          </c:dPt>
          <c:dLbls>
            <c:dLbl>
              <c:idx val="0"/>
              <c:layout>
                <c:manualLayout>
                  <c:x val="-7.5390414647280562E-3"/>
                  <c:y val="8.1017789442986293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2597729807198977"/>
                      <c:h val="5.085666375036453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A-C8A5-4302-AB09-83DBD0D6F7C2}"/>
                </c:ext>
              </c:extLst>
            </c:dLbl>
            <c:dLbl>
              <c:idx val="1"/>
              <c:layout>
                <c:manualLayout>
                  <c:x val="-5.3217712790605224E-3"/>
                  <c:y val="-3.4735181223735198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789983844911146"/>
                      <c:h val="6.930555555555555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B-C8A5-4302-AB09-83DBD0D6F7C2}"/>
                </c:ext>
              </c:extLst>
            </c:dLbl>
            <c:dLbl>
              <c:idx val="2"/>
              <c:layout>
                <c:manualLayout>
                  <c:x val="-0.18896043487294298"/>
                  <c:y val="-9.7257946923301294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528809908454496"/>
                      <c:h val="9.245370370370370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C-C8A5-4302-AB09-83DBD0D6F7C2}"/>
                </c:ext>
              </c:extLst>
            </c:dLbl>
            <c:dLbl>
              <c:idx val="3"/>
              <c:layout>
                <c:manualLayout>
                  <c:x val="-1.4509813898464631E-2"/>
                  <c:y val="2.7777048702245552E-2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 финансы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9134078757118198"/>
                      <c:h val="7.4004811898512685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D-C8A5-4302-AB09-83DBD0D6F7C2}"/>
                </c:ext>
              </c:extLst>
            </c:dLbl>
            <c:dLbl>
              <c:idx val="4"/>
              <c:layout>
                <c:manualLayout>
                  <c:x val="-9.0969686947452236E-3"/>
                  <c:y val="-2.3148148148148147E-3"/>
                </c:manualLayout>
              </c:layout>
              <c:tx>
                <c:rich>
                  <a:bodyPr wrap="square" lIns="38100" tIns="19050" rIns="38100" bIns="19050" anchor="ctr" anchorCtr="0">
                    <a:noAutofit/>
                  </a:bodyPr>
                  <a:lstStyle/>
                  <a:p>
                    <a:pPr algn="l">
                      <a:defRPr sz="900">
                        <a:latin typeface="Georgia" panose="02040502050405020303" pitchFamily="18" charset="0"/>
                      </a:defRPr>
                    </a:pPr>
                    <a:r>
                      <a:rPr lang="uk-UA" sz="900">
                        <a:latin typeface="Georgia" panose="02040502050405020303" pitchFamily="18" charset="0"/>
                      </a:rPr>
                      <a:t>Государственные</a:t>
                    </a:r>
                    <a:r>
                      <a:rPr lang="uk-UA" sz="900" baseline="0">
                        <a:latin typeface="Georgia" panose="02040502050405020303" pitchFamily="18" charset="0"/>
                      </a:rPr>
                      <a:t> финансы</a:t>
                    </a:r>
                    <a:endParaRPr lang="uk-UA" sz="900">
                      <a:latin typeface="Georgia" panose="02040502050405020303" pitchFamily="18" charset="0"/>
                    </a:endParaRP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073058315206558"/>
                      <c:h val="8.78937007874015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2E-C8A5-4302-AB09-83DBD0D6F7C2}"/>
                </c:ext>
              </c:extLst>
            </c:dLbl>
            <c:dLbl>
              <c:idx val="5"/>
              <c:layout>
                <c:manualLayout>
                  <c:x val="-0.13785675821217025"/>
                  <c:y val="-5.502405949256342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</a:t>
                    </a:r>
                    <a:r>
                      <a:rPr lang="uk-UA" baseline="0"/>
                      <a:t> финасы</a:t>
                    </a:r>
                    <a:endParaRPr lang="uk-UA"/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F-C8A5-4302-AB09-83DBD0D6F7C2}"/>
                </c:ext>
              </c:extLst>
            </c:dLbl>
            <c:dLbl>
              <c:idx val="7"/>
              <c:layout>
                <c:manualLayout>
                  <c:x val="-8.5245901639344229E-2"/>
                  <c:y val="-9.7222222222222265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0-C8A5-4302-AB09-83DBD0D6F7C2}"/>
                </c:ext>
              </c:extLst>
            </c:dLbl>
            <c:dLbl>
              <c:idx val="8"/>
              <c:layout>
                <c:manualLayout>
                  <c:x val="-9.4776521270867151E-2"/>
                  <c:y val="9.259259259259258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1-C8A5-4302-AB09-83DBD0D6F7C2}"/>
                </c:ext>
              </c:extLst>
            </c:dLbl>
            <c:dLbl>
              <c:idx val="9"/>
              <c:layout>
                <c:manualLayout>
                  <c:x val="-2.9021154262017731E-2"/>
                  <c:y val="-8.8465660542432198E-2"/>
                </c:manualLayout>
              </c:layout>
              <c:tx>
                <c:rich>
                  <a:bodyPr/>
                  <a:lstStyle/>
                  <a:p>
                    <a:r>
                      <a:rPr lang="uk-UA"/>
                      <a:t>Государственные финансы</a:t>
                    </a:r>
                  </a:p>
                </c:rich>
              </c:tx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2-C8A5-4302-AB09-83DBD0D6F7C2}"/>
                </c:ext>
              </c:extLst>
            </c:dLbl>
            <c:dLbl>
              <c:idx val="10"/>
              <c:layout>
                <c:manualLayout>
                  <c:x val="0"/>
                  <c:y val="1.8518518518518517E-2"/>
                </c:manualLayout>
              </c:layout>
              <c:showLegendKey val="0"/>
              <c:showVal val="0"/>
              <c:showCatName val="0"/>
              <c:showSerName val="1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33-C8A5-4302-AB09-83DBD0D6F7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 anchorCtr="0">
                <a:spAutoFit/>
              </a:bodyPr>
              <a:lstStyle/>
              <a:p>
                <a:pPr algn="l">
                  <a:defRPr sz="900">
                    <a:latin typeface="Georgia" panose="02040502050405020303" pitchFamily="18" charset="0"/>
                  </a:defRPr>
                </a:pPr>
                <a:endParaRPr lang="uk-UA"/>
              </a:p>
            </c:txPr>
            <c:showLegendKey val="0"/>
            <c:showVal val="0"/>
            <c:showCatName val="0"/>
            <c:showSerName val="1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CATTERPLOT!$A$8:$A$22</c:f>
              <c:numCache>
                <c:formatCode>General</c:formatCode>
                <c:ptCount val="1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</c:numCache>
            </c:numRef>
          </c:xVal>
          <c:yVal>
            <c:numRef>
              <c:f>SCATTERPLOT!$C$8:$C$22</c:f>
              <c:numCache>
                <c:formatCode>0.00</c:formatCode>
                <c:ptCount val="15"/>
                <c:pt idx="1">
                  <c:v>0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34-C8A5-4302-AB09-83DBD0D6F7C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axId val="114779264"/>
        <c:axId val="114779840"/>
      </c:scatterChart>
      <c:valAx>
        <c:axId val="114779264"/>
        <c:scaling>
          <c:orientation val="minMax"/>
          <c:max val="10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Georgia" panose="02040502050405020303" pitchFamily="18" charset="0"/>
                  </a:defRPr>
                </a:pPr>
                <a:r>
                  <a:rPr lang="uk-UA">
                    <a:latin typeface="Georgia" panose="02040502050405020303" pitchFamily="18" charset="0"/>
                  </a:rPr>
                  <a:t>Количество событий</a:t>
                </a:r>
                <a:endParaRPr lang="en-US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0.77733894733271425"/>
              <c:y val="0.5834025955088948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bg1">
                <a:lumMod val="65000"/>
              </a:schemeClr>
            </a:solidFill>
          </a:ln>
        </c:spPr>
        <c:txPr>
          <a:bodyPr/>
          <a:lstStyle/>
          <a:p>
            <a:pPr>
              <a:defRPr sz="800">
                <a:latin typeface="Georgia" panose="02040502050405020303" pitchFamily="18" charset="0"/>
              </a:defRPr>
            </a:pPr>
            <a:endParaRPr lang="uk-UA"/>
          </a:p>
        </c:txPr>
        <c:crossAx val="114779840"/>
        <c:crosses val="autoZero"/>
        <c:crossBetween val="midCat"/>
      </c:valAx>
      <c:valAx>
        <c:axId val="114779840"/>
        <c:scaling>
          <c:orientation val="minMax"/>
          <c:max val="5"/>
          <c:min val="-5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r>
                  <a:rPr lang="uk-UA" sz="800">
                    <a:latin typeface="Georgia" panose="02040502050405020303" pitchFamily="18" charset="0"/>
                  </a:rPr>
                  <a:t>Медиана экспернтых оценок (баллы)</a:t>
                </a:r>
                <a:r>
                  <a:rPr lang="en-US" sz="800">
                    <a:latin typeface="Georgia" panose="02040502050405020303" pitchFamily="18" charset="0"/>
                  </a:rPr>
                  <a:t> </a:t>
                </a:r>
                <a:endParaRPr lang="uk-UA" sz="800">
                  <a:latin typeface="Georgia" panose="02040502050405020303" pitchFamily="18" charset="0"/>
                </a:endParaRPr>
              </a:p>
              <a:p>
                <a:pPr algn="r" rtl="0">
                  <a:defRPr sz="800">
                    <a:latin typeface="Georgia" panose="02040502050405020303" pitchFamily="18" charset="0"/>
                  </a:defRPr>
                </a:pPr>
                <a:endParaRPr lang="en-US" sz="800">
                  <a:latin typeface="Georgia" panose="02040502050405020303" pitchFamily="18" charset="0"/>
                </a:endParaRPr>
              </a:p>
            </c:rich>
          </c:tx>
          <c:layout>
            <c:manualLayout>
              <c:xMode val="edge"/>
              <c:yMode val="edge"/>
              <c:x val="4.3080236941303175E-2"/>
              <c:y val="0.13295093321668125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Georgia" panose="02040502050405020303" pitchFamily="18" charset="0"/>
              </a:defRPr>
            </a:pPr>
            <a:endParaRPr lang="uk-UA"/>
          </a:p>
        </c:txPr>
        <c:crossAx val="114779264"/>
        <c:crosses val="autoZero"/>
        <c:crossBetween val="midCat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900">
          <a:solidFill>
            <a:schemeClr val="tx1"/>
          </a:solidFill>
        </a:defRPr>
      </a:pPr>
      <a:endParaRPr lang="uk-UA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4057</cdr:x>
      <cdr:y>0.68142</cdr:y>
    </cdr:from>
    <cdr:to>
      <cdr:x>0.95245</cdr:x>
      <cdr:y>0.85841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5036047" y="733426"/>
          <a:ext cx="670298" cy="1905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uk-UA" sz="800">
              <a:latin typeface="Georgia" panose="02040502050405020303" pitchFamily="18" charset="0"/>
            </a:rPr>
            <a:t>Медіана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438C2-49FA-4C73-AACC-3C497729A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4</Pages>
  <Words>4490</Words>
  <Characters>2560</Characters>
  <Application>Microsoft Office Word</Application>
  <DocSecurity>0</DocSecurity>
  <Lines>21</Lines>
  <Paragraphs>1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ломия</dc:creator>
  <cp:keywords/>
  <dc:description/>
  <cp:lastModifiedBy>sliep</cp:lastModifiedBy>
  <cp:revision>40</cp:revision>
  <cp:lastPrinted>2018-03-06T18:44:00Z</cp:lastPrinted>
  <dcterms:created xsi:type="dcterms:W3CDTF">2017-11-20T00:41:00Z</dcterms:created>
  <dcterms:modified xsi:type="dcterms:W3CDTF">2018-12-06T13:21:00Z</dcterms:modified>
</cp:coreProperties>
</file>